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B2A0B4" w14:textId="77777777" w:rsidR="004734D7" w:rsidRPr="004734D7" w:rsidRDefault="004734D7" w:rsidP="004734D7">
      <w:pPr>
        <w:jc w:val="center"/>
        <w:rPr>
          <w:b/>
          <w:sz w:val="28"/>
          <w:szCs w:val="28"/>
        </w:rPr>
      </w:pPr>
      <w:r w:rsidRPr="004734D7">
        <w:rPr>
          <w:b/>
          <w:sz w:val="28"/>
          <w:szCs w:val="28"/>
        </w:rPr>
        <w:t>Knight Foundation School of Computing and Information Sciences</w:t>
      </w:r>
    </w:p>
    <w:p w14:paraId="3A089115" w14:textId="77777777" w:rsidR="004734D7" w:rsidRPr="004734D7" w:rsidRDefault="004734D7" w:rsidP="003E098F">
      <w:pPr>
        <w:jc w:val="center"/>
      </w:pPr>
    </w:p>
    <w:p w14:paraId="29DEFDF9" w14:textId="688DB287" w:rsidR="008B40A0" w:rsidRPr="004734D7" w:rsidRDefault="008B40A0" w:rsidP="003E098F">
      <w:pPr>
        <w:jc w:val="center"/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5490"/>
        <w:gridCol w:w="3135"/>
      </w:tblGrid>
      <w:tr w:rsidR="004734D7" w:rsidRPr="004734D7" w14:paraId="4381164A" w14:textId="77777777" w:rsidTr="530A0602">
        <w:tc>
          <w:tcPr>
            <w:tcW w:w="5490" w:type="dxa"/>
          </w:tcPr>
          <w:p w14:paraId="1BA93EF6" w14:textId="115CE8E1" w:rsidR="004734D7" w:rsidRPr="004734D7" w:rsidRDefault="004734D7" w:rsidP="00D85B5E">
            <w:pPr>
              <w:ind w:left="-113"/>
              <w:rPr>
                <w:b/>
              </w:rPr>
            </w:pPr>
            <w:r w:rsidRPr="004734D7">
              <w:rPr>
                <w:b/>
                <w:sz w:val="28"/>
                <w:szCs w:val="28"/>
              </w:rPr>
              <w:t xml:space="preserve">Course Title: </w:t>
            </w:r>
            <w:r w:rsidRPr="004734D7">
              <w:t>Data Science</w:t>
            </w:r>
            <w:r w:rsidR="00115444">
              <w:t xml:space="preserve"> for All</w:t>
            </w:r>
          </w:p>
        </w:tc>
        <w:tc>
          <w:tcPr>
            <w:tcW w:w="3135" w:type="dxa"/>
          </w:tcPr>
          <w:p w14:paraId="46E1121F" w14:textId="664B3F09" w:rsidR="004734D7" w:rsidRPr="004734D7" w:rsidRDefault="004734D7" w:rsidP="530A0602">
            <w:pPr>
              <w:jc w:val="center"/>
              <w:rPr>
                <w:b/>
                <w:bCs/>
                <w:sz w:val="28"/>
                <w:szCs w:val="28"/>
              </w:rPr>
            </w:pPr>
            <w:r w:rsidRPr="530A0602">
              <w:rPr>
                <w:b/>
                <w:bCs/>
                <w:sz w:val="28"/>
                <w:szCs w:val="28"/>
              </w:rPr>
              <w:t xml:space="preserve">Date: </w:t>
            </w:r>
            <w:r w:rsidR="00470F5E" w:rsidRPr="00470F5E">
              <w:rPr>
                <w:b/>
                <w:bCs/>
                <w:color w:val="365F91" w:themeColor="accent1" w:themeShade="BF"/>
                <w:sz w:val="28"/>
                <w:szCs w:val="28"/>
              </w:rPr>
              <w:t>10/15/2024</w:t>
            </w:r>
          </w:p>
        </w:tc>
      </w:tr>
    </w:tbl>
    <w:p w14:paraId="611EF655" w14:textId="77777777" w:rsidR="004734D7" w:rsidRPr="004734D7" w:rsidRDefault="004734D7" w:rsidP="004734D7">
      <w:pPr>
        <w:rPr>
          <w:b/>
          <w:sz w:val="28"/>
          <w:szCs w:val="28"/>
          <w:highlight w:val="yellow"/>
        </w:rPr>
      </w:pPr>
    </w:p>
    <w:p w14:paraId="1C9BFD80" w14:textId="20CBB4BA" w:rsidR="004734D7" w:rsidRPr="004734D7" w:rsidRDefault="004734D7" w:rsidP="004734D7">
      <w:r w:rsidRPr="004734D7">
        <w:rPr>
          <w:b/>
          <w:sz w:val="28"/>
          <w:szCs w:val="28"/>
        </w:rPr>
        <w:t xml:space="preserve">Course Number: </w:t>
      </w:r>
      <w:r w:rsidRPr="004734D7">
        <w:t>CAP 2752</w:t>
      </w:r>
    </w:p>
    <w:p w14:paraId="2758CE46" w14:textId="77777777" w:rsidR="004734D7" w:rsidRPr="004734D7" w:rsidRDefault="004734D7" w:rsidP="004734D7">
      <w:pPr>
        <w:rPr>
          <w:b/>
          <w:sz w:val="28"/>
          <w:szCs w:val="28"/>
          <w:highlight w:val="yellow"/>
        </w:rPr>
      </w:pPr>
    </w:p>
    <w:p w14:paraId="14EE24CE" w14:textId="77777777" w:rsidR="004734D7" w:rsidRPr="004734D7" w:rsidRDefault="004734D7" w:rsidP="004734D7">
      <w:pPr>
        <w:rPr>
          <w:b/>
          <w:sz w:val="28"/>
          <w:szCs w:val="28"/>
        </w:rPr>
      </w:pPr>
      <w:r w:rsidRPr="004734D7">
        <w:rPr>
          <w:b/>
          <w:sz w:val="28"/>
          <w:szCs w:val="28"/>
        </w:rPr>
        <w:t xml:space="preserve">Number of Credits: </w:t>
      </w:r>
      <w:r w:rsidRPr="004734D7">
        <w:t>3</w:t>
      </w:r>
    </w:p>
    <w:p w14:paraId="2D483294" w14:textId="45C93606" w:rsidR="004734D7" w:rsidRDefault="004734D7" w:rsidP="003E098F">
      <w:pPr>
        <w:jc w:val="both"/>
        <w:rPr>
          <w:rFonts w:ascii="Arial" w:hAnsi="Arial" w:cs="Arial"/>
        </w:rPr>
      </w:pPr>
    </w:p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4734D7" w:rsidRPr="00C9376A" w14:paraId="16DCEE96" w14:textId="77777777" w:rsidTr="530A0602">
        <w:trPr>
          <w:trHeight w:val="300"/>
        </w:trPr>
        <w:tc>
          <w:tcPr>
            <w:tcW w:w="8856" w:type="dxa"/>
            <w:tcBorders>
              <w:top w:val="single" w:sz="4" w:space="0" w:color="auto"/>
            </w:tcBorders>
          </w:tcPr>
          <w:p w14:paraId="1C16197F" w14:textId="5549E8D6" w:rsidR="004734D7" w:rsidRPr="00115444" w:rsidRDefault="004734D7" w:rsidP="530A0602">
            <w:pPr>
              <w:rPr>
                <w:b/>
              </w:rPr>
            </w:pPr>
            <w:r w:rsidRPr="00C9376A">
              <w:rPr>
                <w:b/>
              </w:rPr>
              <w:t xml:space="preserve">Subject Area: </w:t>
            </w:r>
            <w:r w:rsidRPr="004734D7">
              <w:t>Data Science</w:t>
            </w:r>
            <w:r w:rsidR="00115444">
              <w:t xml:space="preserve"> for All</w:t>
            </w:r>
          </w:p>
        </w:tc>
      </w:tr>
      <w:tr w:rsidR="004734D7" w:rsidRPr="00C9376A" w14:paraId="5360B568" w14:textId="77777777" w:rsidTr="530A0602">
        <w:trPr>
          <w:trHeight w:val="300"/>
        </w:trPr>
        <w:tc>
          <w:tcPr>
            <w:tcW w:w="8856" w:type="dxa"/>
          </w:tcPr>
          <w:p w14:paraId="34B9B4FA" w14:textId="07DA0053" w:rsidR="004734D7" w:rsidRPr="00C9376A" w:rsidRDefault="004734D7" w:rsidP="530A0602">
            <w:pPr>
              <w:spacing w:before="100" w:beforeAutospacing="1" w:after="100" w:afterAutospacing="1"/>
              <w:outlineLvl w:val="2"/>
            </w:pPr>
            <w:r w:rsidRPr="530A0602">
              <w:rPr>
                <w:b/>
                <w:bCs/>
              </w:rPr>
              <w:t xml:space="preserve">Catalog Description: </w:t>
            </w:r>
            <w:r>
              <w:t>This course will teach data science fundamentals to undergraduate non-CS majors. The focus will be on real-world applications and use of associated analysis, visualization tools, Python programming.</w:t>
            </w:r>
          </w:p>
        </w:tc>
      </w:tr>
      <w:tr w:rsidR="004734D7" w:rsidRPr="00C9376A" w14:paraId="787AECED" w14:textId="77777777" w:rsidTr="530A0602">
        <w:trPr>
          <w:trHeight w:val="300"/>
        </w:trPr>
        <w:tc>
          <w:tcPr>
            <w:tcW w:w="8856" w:type="dxa"/>
          </w:tcPr>
          <w:p w14:paraId="17FA4D7A" w14:textId="0F764412" w:rsidR="004734D7" w:rsidRPr="00115444" w:rsidRDefault="004734D7" w:rsidP="00D85B5E">
            <w:pPr>
              <w:rPr>
                <w:b/>
                <w:bCs/>
              </w:rPr>
            </w:pPr>
            <w:r w:rsidRPr="530A0602">
              <w:rPr>
                <w:b/>
                <w:bCs/>
              </w:rPr>
              <w:t xml:space="preserve">Textbook: </w:t>
            </w:r>
            <w:r>
              <w:t>TBD</w:t>
            </w:r>
          </w:p>
        </w:tc>
      </w:tr>
      <w:tr w:rsidR="004734D7" w:rsidRPr="00C9376A" w14:paraId="1A6BEE9B" w14:textId="77777777" w:rsidTr="530A0602">
        <w:trPr>
          <w:trHeight w:val="300"/>
        </w:trPr>
        <w:tc>
          <w:tcPr>
            <w:tcW w:w="8856" w:type="dxa"/>
          </w:tcPr>
          <w:p w14:paraId="1EE0355D" w14:textId="77777777" w:rsidR="004734D7" w:rsidRPr="00C9376A" w:rsidRDefault="004734D7" w:rsidP="00D85B5E">
            <w:pPr>
              <w:rPr>
                <w:b/>
              </w:rPr>
            </w:pPr>
            <w:r w:rsidRPr="00C9376A">
              <w:rPr>
                <w:b/>
              </w:rPr>
              <w:t>References:</w:t>
            </w:r>
          </w:p>
        </w:tc>
      </w:tr>
      <w:tr w:rsidR="004734D7" w:rsidRPr="00C9376A" w14:paraId="4B025164" w14:textId="77777777" w:rsidTr="530A0602">
        <w:trPr>
          <w:trHeight w:val="300"/>
        </w:trPr>
        <w:tc>
          <w:tcPr>
            <w:tcW w:w="8856" w:type="dxa"/>
          </w:tcPr>
          <w:p w14:paraId="39AD5E2A" w14:textId="514B366F" w:rsidR="004734D7" w:rsidRPr="00C9376A" w:rsidRDefault="004734D7" w:rsidP="530A0602">
            <w:pPr>
              <w:rPr>
                <w:b/>
                <w:bCs/>
              </w:rPr>
            </w:pPr>
            <w:r w:rsidRPr="530A0602">
              <w:rPr>
                <w:b/>
                <w:bCs/>
              </w:rPr>
              <w:t xml:space="preserve">Prerequisites Courses: </w:t>
            </w:r>
            <w:r>
              <w:t>None</w:t>
            </w:r>
          </w:p>
        </w:tc>
      </w:tr>
      <w:tr w:rsidR="004734D7" w:rsidRPr="00C71523" w14:paraId="1FD4B752" w14:textId="77777777" w:rsidTr="530A0602">
        <w:trPr>
          <w:trHeight w:val="300"/>
        </w:trPr>
        <w:tc>
          <w:tcPr>
            <w:tcW w:w="8856" w:type="dxa"/>
          </w:tcPr>
          <w:p w14:paraId="32F944E4" w14:textId="77777777" w:rsidR="004734D7" w:rsidRPr="00C71523" w:rsidRDefault="004734D7" w:rsidP="00D85B5E">
            <w:r w:rsidRPr="00C9376A">
              <w:rPr>
                <w:b/>
              </w:rPr>
              <w:t xml:space="preserve">Corequisites Courses: </w:t>
            </w:r>
            <w:r w:rsidRPr="00B350AB">
              <w:t>None</w:t>
            </w:r>
          </w:p>
        </w:tc>
      </w:tr>
    </w:tbl>
    <w:p w14:paraId="532A7159" w14:textId="77777777" w:rsidR="004734D7" w:rsidRPr="00F25503" w:rsidRDefault="004734D7" w:rsidP="003E098F">
      <w:pPr>
        <w:jc w:val="both"/>
        <w:rPr>
          <w:rFonts w:ascii="Arial" w:hAnsi="Arial" w:cs="Arial"/>
        </w:rPr>
      </w:pPr>
    </w:p>
    <w:p w14:paraId="44B1D73A" w14:textId="77777777" w:rsidR="00481A48" w:rsidRDefault="00481A48" w:rsidP="003E098F">
      <w:pPr>
        <w:jc w:val="both"/>
        <w:rPr>
          <w:rFonts w:ascii="Arial" w:hAnsi="Arial" w:cs="Arial"/>
        </w:rPr>
      </w:pPr>
    </w:p>
    <w:p w14:paraId="29DEFE00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Summary:</w:t>
      </w:r>
    </w:p>
    <w:p w14:paraId="37EEE1D4" w14:textId="2B5C78DF" w:rsidR="00210AAD" w:rsidRPr="00F25503" w:rsidRDefault="00210AAD" w:rsidP="00210AAD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is course will teach non</w:t>
      </w:r>
      <w:r w:rsidRPr="00F25503">
        <w:rPr>
          <w:rFonts w:ascii="Cambria Math" w:hAnsi="Cambria Math" w:cs="Cambria Math"/>
        </w:rPr>
        <w:t>‐</w:t>
      </w:r>
      <w:r w:rsidRPr="00F25503">
        <w:rPr>
          <w:rFonts w:ascii="Arial" w:hAnsi="Arial" w:cs="Arial"/>
        </w:rPr>
        <w:t>programmers to think in computing terms about modern topics,</w:t>
      </w:r>
    </w:p>
    <w:p w14:paraId="38203238" w14:textId="73C13279" w:rsidR="00210AAD" w:rsidRPr="00F25503" w:rsidRDefault="00210AAD" w:rsidP="00210AAD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and to approach real</w:t>
      </w:r>
      <w:r w:rsidRPr="00F25503">
        <w:rPr>
          <w:rFonts w:ascii="Cambria Math" w:hAnsi="Cambria Math" w:cs="Cambria Math"/>
        </w:rPr>
        <w:t>‐</w:t>
      </w:r>
      <w:r w:rsidRPr="00F25503">
        <w:rPr>
          <w:rFonts w:ascii="Arial" w:hAnsi="Arial" w:cs="Arial"/>
        </w:rPr>
        <w:t xml:space="preserve">world </w:t>
      </w:r>
      <w:r w:rsidR="00120AAA">
        <w:rPr>
          <w:rFonts w:ascii="Arial" w:hAnsi="Arial" w:cs="Arial"/>
        </w:rPr>
        <w:t>applications</w:t>
      </w:r>
      <w:r w:rsidR="00120AAA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 xml:space="preserve">through data science. The course will enable students to: </w:t>
      </w:r>
    </w:p>
    <w:p w14:paraId="3A6AA4B1" w14:textId="77777777" w:rsidR="00210AAD" w:rsidRPr="00F25503" w:rsidRDefault="00210AAD" w:rsidP="00210AAD">
      <w:pPr>
        <w:jc w:val="both"/>
        <w:rPr>
          <w:rFonts w:ascii="Arial" w:hAnsi="Arial" w:cs="Arial"/>
        </w:rPr>
      </w:pPr>
    </w:p>
    <w:p w14:paraId="5B0E122F" w14:textId="77777777" w:rsidR="00210AAD" w:rsidRPr="00F25503" w:rsidRDefault="00210AAD" w:rsidP="006F202F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Acquire computational thinking skills that will enable students to represent and reason about complex problems in the digital arena </w:t>
      </w:r>
    </w:p>
    <w:p w14:paraId="63F3F422" w14:textId="77777777" w:rsidR="00210AAD" w:rsidRPr="00F25503" w:rsidRDefault="00210AAD" w:rsidP="00346F77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Understand different kinds of data in terms of their possibilities and limitations to approach complex problems cast in terms of the emerging field of data science </w:t>
      </w:r>
    </w:p>
    <w:p w14:paraId="7FCD1A04" w14:textId="44B7E734" w:rsidR="00210AAD" w:rsidRPr="00F25503" w:rsidRDefault="00210AAD" w:rsidP="00210AAD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Become data science scholars through best practices in data documentation and dissemination </w:t>
      </w:r>
    </w:p>
    <w:p w14:paraId="5E2D84F0" w14:textId="77777777" w:rsidR="00E15A97" w:rsidRPr="00F25503" w:rsidRDefault="00E15A97" w:rsidP="00E15A97">
      <w:pPr>
        <w:pStyle w:val="ListParagraph"/>
        <w:jc w:val="both"/>
        <w:rPr>
          <w:rFonts w:ascii="Arial" w:hAnsi="Arial" w:cs="Arial"/>
        </w:rPr>
      </w:pPr>
    </w:p>
    <w:p w14:paraId="5EE715C7" w14:textId="58A20505" w:rsidR="00A95D9E" w:rsidRDefault="00210AAD" w:rsidP="00A95D9E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The course is intended for students in disciplines outside of computer science </w:t>
      </w:r>
      <w:r w:rsidR="00120AAA">
        <w:rPr>
          <w:rFonts w:ascii="Arial" w:hAnsi="Arial" w:cs="Arial"/>
        </w:rPr>
        <w:t>and</w:t>
      </w:r>
      <w:r w:rsidR="00120AAA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>no prior</w:t>
      </w:r>
      <w:r w:rsidR="00120AAA">
        <w:rPr>
          <w:rFonts w:ascii="Arial" w:hAnsi="Arial" w:cs="Arial"/>
        </w:rPr>
        <w:t xml:space="preserve"> programming </w:t>
      </w:r>
      <w:r w:rsidRPr="00F25503">
        <w:rPr>
          <w:rFonts w:ascii="Arial" w:hAnsi="Arial" w:cs="Arial"/>
        </w:rPr>
        <w:t xml:space="preserve">experience is assumed. The course topics will be particularly relevant to students interested in physical sciences and social sciences. </w:t>
      </w:r>
    </w:p>
    <w:p w14:paraId="1C8E6F09" w14:textId="77777777" w:rsidR="00A95D9E" w:rsidRDefault="00A95D9E" w:rsidP="00A95D9E">
      <w:pPr>
        <w:jc w:val="both"/>
        <w:rPr>
          <w:rFonts w:ascii="Arial" w:hAnsi="Arial" w:cs="Arial"/>
        </w:rPr>
      </w:pPr>
    </w:p>
    <w:p w14:paraId="29DEFE05" w14:textId="77777777" w:rsidR="006C12E8" w:rsidRPr="00F25503" w:rsidRDefault="006C12E8" w:rsidP="003E098F">
      <w:pPr>
        <w:jc w:val="both"/>
        <w:rPr>
          <w:rFonts w:ascii="Arial" w:hAnsi="Arial" w:cs="Arial"/>
        </w:rPr>
      </w:pPr>
    </w:p>
    <w:p w14:paraId="29DEFE06" w14:textId="77777777" w:rsidR="00AA14CD" w:rsidRPr="00F25503" w:rsidRDefault="00AA14CD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 xml:space="preserve">Times &amp; </w:t>
      </w:r>
      <w:r w:rsidR="00504CE2" w:rsidRPr="00F25503">
        <w:rPr>
          <w:rFonts w:ascii="Arial" w:hAnsi="Arial" w:cs="Arial"/>
          <w:u w:val="single"/>
        </w:rPr>
        <w:t>Locations:</w:t>
      </w:r>
    </w:p>
    <w:p w14:paraId="29DEFE07" w14:textId="77777777" w:rsidR="00AA14CD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Lecture will be held twice a week for 1 hour, 15 </w:t>
      </w:r>
      <w:proofErr w:type="gramStart"/>
      <w:r w:rsidRPr="00F25503">
        <w:rPr>
          <w:rFonts w:ascii="Arial" w:hAnsi="Arial" w:cs="Arial"/>
        </w:rPr>
        <w:t>minutes</w:t>
      </w:r>
      <w:r w:rsidR="002E47B1" w:rsidRPr="00F25503">
        <w:rPr>
          <w:rFonts w:ascii="Arial" w:hAnsi="Arial" w:cs="Arial"/>
        </w:rPr>
        <w:t>;</w:t>
      </w:r>
      <w:proofErr w:type="gramEnd"/>
      <w:r w:rsidR="002E47B1" w:rsidRPr="00F25503">
        <w:rPr>
          <w:rFonts w:ascii="Arial" w:hAnsi="Arial" w:cs="Arial"/>
        </w:rPr>
        <w:t xml:space="preserve"> </w:t>
      </w:r>
    </w:p>
    <w:p w14:paraId="29DEFE08" w14:textId="77777777" w:rsidR="00E31161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Office hours will </w:t>
      </w:r>
      <w:r w:rsidR="003E098F" w:rsidRPr="00F25503">
        <w:rPr>
          <w:rFonts w:ascii="Arial" w:hAnsi="Arial" w:cs="Arial"/>
        </w:rPr>
        <w:t>be held once a week.</w:t>
      </w:r>
    </w:p>
    <w:p w14:paraId="29DEFE09" w14:textId="77777777" w:rsidR="00AA14CD" w:rsidRPr="00F25503" w:rsidRDefault="00AA14CD" w:rsidP="003E098F">
      <w:pPr>
        <w:jc w:val="both"/>
        <w:rPr>
          <w:rFonts w:ascii="Arial" w:hAnsi="Arial" w:cs="Arial"/>
        </w:rPr>
      </w:pPr>
    </w:p>
    <w:p w14:paraId="29DEFE0A" w14:textId="77777777" w:rsidR="00AA14CD" w:rsidRPr="00F25503" w:rsidRDefault="00AA14CD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Grading</w:t>
      </w:r>
    </w:p>
    <w:p w14:paraId="29DEFE0B" w14:textId="673858DA" w:rsidR="006C12E8" w:rsidRPr="00F25503" w:rsidRDefault="006C12E8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  <w:t>Homework</w:t>
      </w:r>
      <w:r w:rsidR="00E31161" w:rsidRPr="00F25503">
        <w:rPr>
          <w:rFonts w:ascii="Arial" w:hAnsi="Arial" w:cs="Arial"/>
        </w:rPr>
        <w:t xml:space="preserve"> </w:t>
      </w:r>
      <w:r w:rsidR="00F25503" w:rsidRPr="00F25503">
        <w:rPr>
          <w:rFonts w:ascii="Arial" w:hAnsi="Arial" w:cs="Arial"/>
        </w:rPr>
        <w:tab/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20</w:t>
      </w:r>
      <w:r w:rsidRPr="00F25503">
        <w:rPr>
          <w:rFonts w:ascii="Arial" w:hAnsi="Arial" w:cs="Arial"/>
        </w:rPr>
        <w:t>%</w:t>
      </w:r>
    </w:p>
    <w:p w14:paraId="29DEFE0C" w14:textId="0B6ACBA8" w:rsidR="00E31161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  <w:t>Midterm Exam</w:t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3</w:t>
      </w:r>
      <w:r w:rsidRPr="00F25503">
        <w:rPr>
          <w:rFonts w:ascii="Arial" w:hAnsi="Arial" w:cs="Arial"/>
        </w:rPr>
        <w:t>0%</w:t>
      </w:r>
    </w:p>
    <w:p w14:paraId="0E5E70D3" w14:textId="44588705" w:rsidR="00F25503" w:rsidRPr="00F25503" w:rsidRDefault="00E3116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ab/>
      </w:r>
      <w:r w:rsidR="00F25503" w:rsidRPr="00F25503">
        <w:rPr>
          <w:rFonts w:ascii="Arial" w:hAnsi="Arial" w:cs="Arial"/>
        </w:rPr>
        <w:t>Presentations</w:t>
      </w:r>
      <w:r w:rsidR="00F25503" w:rsidRPr="00F25503">
        <w:rPr>
          <w:rFonts w:ascii="Arial" w:hAnsi="Arial" w:cs="Arial"/>
        </w:rPr>
        <w:tab/>
        <w:t>10%</w:t>
      </w:r>
    </w:p>
    <w:p w14:paraId="29DEFE0D" w14:textId="77B5A3EB" w:rsidR="00E31161" w:rsidRPr="00F25503" w:rsidRDefault="00E31161" w:rsidP="00F25503">
      <w:pPr>
        <w:ind w:firstLine="720"/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Final Exam</w:t>
      </w:r>
      <w:r w:rsidRPr="00F25503">
        <w:rPr>
          <w:rFonts w:ascii="Arial" w:hAnsi="Arial" w:cs="Arial"/>
        </w:rPr>
        <w:tab/>
      </w:r>
      <w:r w:rsidRPr="00F25503">
        <w:rPr>
          <w:rFonts w:ascii="Arial" w:hAnsi="Arial" w:cs="Arial"/>
        </w:rPr>
        <w:tab/>
      </w:r>
      <w:r w:rsidR="00E15A97" w:rsidRPr="00F25503">
        <w:rPr>
          <w:rFonts w:ascii="Arial" w:hAnsi="Arial" w:cs="Arial"/>
        </w:rPr>
        <w:t>4</w:t>
      </w:r>
      <w:r w:rsidRPr="00F25503">
        <w:rPr>
          <w:rFonts w:ascii="Arial" w:hAnsi="Arial" w:cs="Arial"/>
        </w:rPr>
        <w:t>0%</w:t>
      </w:r>
    </w:p>
    <w:p w14:paraId="29DEFE0F" w14:textId="1340A329" w:rsidR="00AA14CD" w:rsidRPr="00F25503" w:rsidRDefault="00AA14CD" w:rsidP="003E098F">
      <w:pPr>
        <w:jc w:val="both"/>
        <w:rPr>
          <w:rFonts w:ascii="Arial" w:hAnsi="Arial" w:cs="Arial"/>
        </w:rPr>
      </w:pPr>
    </w:p>
    <w:p w14:paraId="6B76D6AA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29DEFE11" w14:textId="77777777" w:rsidR="00F37311" w:rsidRPr="00F25503" w:rsidRDefault="00F37311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Reading</w:t>
      </w:r>
    </w:p>
    <w:p w14:paraId="29DEFE12" w14:textId="594DD499" w:rsidR="00F37311" w:rsidRPr="00F25503" w:rsidRDefault="00F37311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Reading assignments will be distributed via the website.  Readings will be associated with each </w:t>
      </w:r>
      <w:r w:rsidR="003E098F" w:rsidRPr="00F25503">
        <w:rPr>
          <w:rFonts w:ascii="Arial" w:hAnsi="Arial" w:cs="Arial"/>
        </w:rPr>
        <w:t>lecture</w:t>
      </w:r>
      <w:r w:rsidRPr="00F25503">
        <w:rPr>
          <w:rFonts w:ascii="Arial" w:hAnsi="Arial" w:cs="Arial"/>
        </w:rPr>
        <w:t>, and these should be completed</w:t>
      </w:r>
      <w:r w:rsidR="00E15A97" w:rsidRPr="00F25503">
        <w:rPr>
          <w:rFonts w:ascii="Arial" w:hAnsi="Arial" w:cs="Arial"/>
        </w:rPr>
        <w:t xml:space="preserve"> </w:t>
      </w:r>
      <w:proofErr w:type="gramStart"/>
      <w:r w:rsidR="00E15A97" w:rsidRPr="00F25503">
        <w:rPr>
          <w:rFonts w:ascii="Arial" w:hAnsi="Arial" w:cs="Arial"/>
        </w:rPr>
        <w:t>in order to</w:t>
      </w:r>
      <w:proofErr w:type="gramEnd"/>
      <w:r w:rsidR="00E15A97" w:rsidRPr="00F25503">
        <w:rPr>
          <w:rFonts w:ascii="Arial" w:hAnsi="Arial" w:cs="Arial"/>
        </w:rPr>
        <w:t xml:space="preserve"> completely understand the material. </w:t>
      </w:r>
    </w:p>
    <w:p w14:paraId="29DEFE13" w14:textId="77777777" w:rsidR="00F37311" w:rsidRPr="00F25503" w:rsidRDefault="00F37311" w:rsidP="003E098F">
      <w:pPr>
        <w:jc w:val="both"/>
        <w:rPr>
          <w:rFonts w:ascii="Arial" w:hAnsi="Arial" w:cs="Arial"/>
        </w:rPr>
      </w:pPr>
    </w:p>
    <w:p w14:paraId="29DEFE14" w14:textId="77777777" w:rsidR="006C12E8" w:rsidRPr="00F25503" w:rsidRDefault="006C12E8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Homework</w:t>
      </w:r>
    </w:p>
    <w:p w14:paraId="29DEFE16" w14:textId="60DEEB3A" w:rsidR="00E31161" w:rsidRPr="00F25503" w:rsidRDefault="006C12E8" w:rsidP="003E098F">
      <w:p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 xml:space="preserve">There will be </w:t>
      </w:r>
      <w:r w:rsidR="0084518E" w:rsidRPr="00F25503">
        <w:rPr>
          <w:rFonts w:ascii="Arial" w:hAnsi="Arial" w:cs="Arial"/>
        </w:rPr>
        <w:t>at least 4</w:t>
      </w:r>
      <w:r w:rsidRPr="00F25503">
        <w:rPr>
          <w:rFonts w:ascii="Arial" w:hAnsi="Arial" w:cs="Arial"/>
        </w:rPr>
        <w:t xml:space="preserve"> homework assignments. </w:t>
      </w:r>
      <w:proofErr w:type="spellStart"/>
      <w:r w:rsidRPr="00F25503">
        <w:rPr>
          <w:rFonts w:ascii="Arial" w:hAnsi="Arial" w:cs="Arial"/>
        </w:rPr>
        <w:t>Homeworks</w:t>
      </w:r>
      <w:proofErr w:type="spellEnd"/>
      <w:r w:rsidRPr="00F25503">
        <w:rPr>
          <w:rFonts w:ascii="Arial" w:hAnsi="Arial" w:cs="Arial"/>
        </w:rPr>
        <w:t xml:space="preserve"> will be available on the website by the beginning of </w:t>
      </w:r>
      <w:r w:rsidR="00E31161" w:rsidRPr="00F25503">
        <w:rPr>
          <w:rFonts w:ascii="Arial" w:hAnsi="Arial" w:cs="Arial"/>
        </w:rPr>
        <w:t xml:space="preserve">the first class of the week. </w:t>
      </w:r>
      <w:proofErr w:type="spellStart"/>
      <w:r w:rsidR="00B95D9D" w:rsidRPr="00F25503">
        <w:rPr>
          <w:rFonts w:ascii="Arial" w:hAnsi="Arial" w:cs="Arial"/>
        </w:rPr>
        <w:t>Homeworks</w:t>
      </w:r>
      <w:proofErr w:type="spellEnd"/>
      <w:r w:rsidR="00B95D9D" w:rsidRPr="00F25503">
        <w:rPr>
          <w:rFonts w:ascii="Arial" w:hAnsi="Arial" w:cs="Arial"/>
        </w:rPr>
        <w:t xml:space="preserve"> must be submitted electronically </w:t>
      </w:r>
      <w:r w:rsidR="00E31161" w:rsidRPr="00F25503">
        <w:rPr>
          <w:rFonts w:ascii="Arial" w:hAnsi="Arial" w:cs="Arial"/>
        </w:rPr>
        <w:t>as a single pdf file via the website.</w:t>
      </w:r>
      <w:r w:rsidR="00B95D9D" w:rsidRPr="00F25503">
        <w:rPr>
          <w:rFonts w:ascii="Arial" w:hAnsi="Arial" w:cs="Arial"/>
        </w:rPr>
        <w:t xml:space="preserve"> </w:t>
      </w:r>
      <w:r w:rsidRPr="00F25503">
        <w:rPr>
          <w:rFonts w:ascii="Arial" w:hAnsi="Arial" w:cs="Arial"/>
        </w:rPr>
        <w:t xml:space="preserve">Late </w:t>
      </w:r>
      <w:proofErr w:type="spellStart"/>
      <w:r w:rsidRPr="00F25503">
        <w:rPr>
          <w:rFonts w:ascii="Arial" w:hAnsi="Arial" w:cs="Arial"/>
        </w:rPr>
        <w:t>homeworks</w:t>
      </w:r>
      <w:proofErr w:type="spellEnd"/>
      <w:r w:rsidRPr="00F25503">
        <w:rPr>
          <w:rFonts w:ascii="Arial" w:hAnsi="Arial" w:cs="Arial"/>
        </w:rPr>
        <w:t xml:space="preserve"> will be penalized 50%, and not accepted after the start of </w:t>
      </w:r>
      <w:r w:rsidR="00E31161" w:rsidRPr="00F25503">
        <w:rPr>
          <w:rFonts w:ascii="Arial" w:hAnsi="Arial" w:cs="Arial"/>
        </w:rPr>
        <w:t>the first class of the week.</w:t>
      </w:r>
      <w:r w:rsidRPr="00F25503">
        <w:rPr>
          <w:rFonts w:ascii="Arial" w:hAnsi="Arial" w:cs="Arial"/>
        </w:rPr>
        <w:t xml:space="preserve">  </w:t>
      </w:r>
    </w:p>
    <w:p w14:paraId="4916326A" w14:textId="77777777" w:rsidR="000458D9" w:rsidRDefault="000458D9" w:rsidP="003E098F">
      <w:pPr>
        <w:jc w:val="both"/>
        <w:rPr>
          <w:rFonts w:ascii="Arial" w:hAnsi="Arial" w:cs="Arial"/>
          <w:u w:val="single"/>
        </w:rPr>
      </w:pPr>
    </w:p>
    <w:p w14:paraId="29DEFE17" w14:textId="5AA173F5" w:rsidR="00E31161" w:rsidRPr="00F25503" w:rsidRDefault="00E31161" w:rsidP="003E098F">
      <w:pPr>
        <w:jc w:val="both"/>
        <w:rPr>
          <w:rFonts w:ascii="Arial" w:hAnsi="Arial" w:cs="Arial"/>
          <w:u w:val="single"/>
        </w:rPr>
      </w:pPr>
      <w:r w:rsidRPr="00F25503">
        <w:rPr>
          <w:rFonts w:ascii="Arial" w:hAnsi="Arial" w:cs="Arial"/>
          <w:u w:val="single"/>
        </w:rPr>
        <w:t>Exams</w:t>
      </w:r>
      <w:r w:rsidR="00F25503" w:rsidRPr="00F25503">
        <w:rPr>
          <w:rFonts w:ascii="Arial" w:hAnsi="Arial" w:cs="Arial"/>
          <w:u w:val="single"/>
        </w:rPr>
        <w:t xml:space="preserve"> and Evaluation</w:t>
      </w:r>
    </w:p>
    <w:p w14:paraId="2BF83BCE" w14:textId="77777777" w:rsidR="00F25503" w:rsidRPr="00F25503" w:rsidRDefault="00F25503" w:rsidP="00377DB5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ere will be presentation on advanced topics by each individual student which will be evaluated by the instructors</w:t>
      </w:r>
    </w:p>
    <w:p w14:paraId="29DEFE18" w14:textId="66E9A1FC" w:rsidR="00E31161" w:rsidRPr="00F25503" w:rsidRDefault="00E31161" w:rsidP="00377DB5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 w:rsidRPr="00F25503">
        <w:rPr>
          <w:rFonts w:ascii="Arial" w:hAnsi="Arial" w:cs="Arial"/>
        </w:rPr>
        <w:t>There will be two exams: a midterm and a final.</w:t>
      </w:r>
    </w:p>
    <w:p w14:paraId="29DEFE25" w14:textId="77777777" w:rsidR="00337D7E" w:rsidRPr="00F25503" w:rsidRDefault="00337D7E" w:rsidP="003E098F">
      <w:pPr>
        <w:jc w:val="both"/>
        <w:rPr>
          <w:rFonts w:ascii="Arial" w:hAnsi="Arial" w:cs="Arial"/>
        </w:rPr>
      </w:pPr>
    </w:p>
    <w:p w14:paraId="29DEFE26" w14:textId="3D906E82" w:rsidR="00587090" w:rsidRPr="00F25503" w:rsidRDefault="00587090" w:rsidP="003E098F">
      <w:pPr>
        <w:jc w:val="both"/>
        <w:rPr>
          <w:rFonts w:ascii="Arial" w:hAnsi="Arial" w:cs="Arial"/>
          <w:b/>
          <w:u w:val="single"/>
        </w:rPr>
      </w:pPr>
      <w:r w:rsidRPr="00F25503">
        <w:rPr>
          <w:rFonts w:ascii="Arial" w:hAnsi="Arial" w:cs="Arial"/>
          <w:b/>
          <w:u w:val="single"/>
        </w:rPr>
        <w:t>Schedule of Topics</w:t>
      </w:r>
    </w:p>
    <w:p w14:paraId="68EC47B1" w14:textId="4B8742AB" w:rsidR="00D13A35" w:rsidRPr="00F25503" w:rsidRDefault="00D13A35" w:rsidP="003E098F">
      <w:pPr>
        <w:jc w:val="both"/>
        <w:rPr>
          <w:rFonts w:ascii="Arial" w:hAnsi="Arial" w:cs="Arial"/>
          <w:b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7"/>
        <w:gridCol w:w="8103"/>
      </w:tblGrid>
      <w:tr w:rsidR="002E47B1" w:rsidRPr="00F25503" w14:paraId="29DEFE29" w14:textId="77777777" w:rsidTr="00E25701">
        <w:tc>
          <w:tcPr>
            <w:tcW w:w="667" w:type="pct"/>
          </w:tcPr>
          <w:p w14:paraId="29DEFE27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Lecture #</w:t>
            </w:r>
          </w:p>
        </w:tc>
        <w:tc>
          <w:tcPr>
            <w:tcW w:w="4333" w:type="pct"/>
          </w:tcPr>
          <w:p w14:paraId="29DEFE28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opic</w:t>
            </w:r>
          </w:p>
        </w:tc>
      </w:tr>
      <w:tr w:rsidR="002E47B1" w:rsidRPr="00F25503" w14:paraId="29DEFE2C" w14:textId="77777777" w:rsidTr="00E25701">
        <w:tc>
          <w:tcPr>
            <w:tcW w:w="667" w:type="pct"/>
          </w:tcPr>
          <w:p w14:paraId="29DEFE2A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</w:t>
            </w:r>
          </w:p>
        </w:tc>
        <w:tc>
          <w:tcPr>
            <w:tcW w:w="4333" w:type="pct"/>
          </w:tcPr>
          <w:p w14:paraId="735E7D0B" w14:textId="1CA1728E" w:rsidR="002E47B1" w:rsidRPr="00F25503" w:rsidRDefault="00D13A35" w:rsidP="00D13A35">
            <w:pPr>
              <w:tabs>
                <w:tab w:val="left" w:pos="920"/>
              </w:tabs>
              <w:spacing w:line="243" w:lineRule="auto"/>
              <w:ind w:right="2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Computational thinking and data science</w:t>
            </w:r>
          </w:p>
          <w:p w14:paraId="3D64B3AA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computational thinking</w:t>
            </w:r>
          </w:p>
          <w:p w14:paraId="5B4D4EE8" w14:textId="77777777" w:rsidR="00D13A35" w:rsidRPr="00F25503" w:rsidRDefault="00D13A35" w:rsidP="00D13A35">
            <w:pPr>
              <w:spacing w:line="4" w:lineRule="exact"/>
              <w:rPr>
                <w:rFonts w:ascii="Arial" w:eastAsia="Symbol" w:hAnsi="Arial" w:cs="Arial"/>
              </w:rPr>
            </w:pPr>
          </w:p>
          <w:p w14:paraId="3FD9056E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spacing w:line="235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Computational thinking for reasoning and analysis</w:t>
            </w:r>
          </w:p>
          <w:p w14:paraId="03B21D10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311A8F4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data science</w:t>
            </w:r>
          </w:p>
          <w:p w14:paraId="378B970C" w14:textId="77777777" w:rsidR="00D13A35" w:rsidRPr="00F25503" w:rsidRDefault="00D13A35" w:rsidP="00D13A35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012E6B40" w14:textId="77777777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cientists</w:t>
            </w:r>
          </w:p>
          <w:p w14:paraId="29DEFE2B" w14:textId="7712AB91" w:rsidR="00D13A35" w:rsidRPr="00F25503" w:rsidRDefault="00D13A35" w:rsidP="00D13A35">
            <w:pPr>
              <w:pStyle w:val="ListParagraph"/>
              <w:numPr>
                <w:ilvl w:val="0"/>
                <w:numId w:val="6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he context of data science</w:t>
            </w:r>
          </w:p>
        </w:tc>
      </w:tr>
      <w:tr w:rsidR="002E47B1" w:rsidRPr="00F25503" w14:paraId="29DEFE2F" w14:textId="77777777" w:rsidTr="00E25701">
        <w:tc>
          <w:tcPr>
            <w:tcW w:w="667" w:type="pct"/>
          </w:tcPr>
          <w:p w14:paraId="29DEFE2D" w14:textId="313CFCDC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</w:t>
            </w:r>
          </w:p>
        </w:tc>
        <w:tc>
          <w:tcPr>
            <w:tcW w:w="4333" w:type="pct"/>
          </w:tcPr>
          <w:p w14:paraId="4B759B6D" w14:textId="53A5195A" w:rsidR="00D13A35" w:rsidRPr="00F25503" w:rsidRDefault="00D13A35" w:rsidP="00D13A35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D13A35">
              <w:rPr>
                <w:rFonts w:ascii="Arial" w:eastAsia="Calibri" w:hAnsi="Arial" w:cs="Arial"/>
                <w:b/>
                <w:bCs/>
              </w:rPr>
              <w:t>Data</w:t>
            </w:r>
          </w:p>
          <w:p w14:paraId="15FEDC40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data</w:t>
            </w:r>
          </w:p>
          <w:p w14:paraId="6D544C9A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not (yet) data</w:t>
            </w:r>
          </w:p>
          <w:p w14:paraId="560BA97A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ime series data</w:t>
            </w:r>
          </w:p>
          <w:p w14:paraId="18719F24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9F2D82E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Networked data</w:t>
            </w:r>
          </w:p>
          <w:p w14:paraId="545C4E14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Geospatial data</w:t>
            </w:r>
          </w:p>
          <w:p w14:paraId="742C2849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D125C3F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ext data</w:t>
            </w:r>
          </w:p>
          <w:p w14:paraId="660CAA5B" w14:textId="77777777" w:rsidR="00D13A35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</w:tabs>
              <w:spacing w:line="238" w:lineRule="auto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</w:rPr>
              <w:t>Labeled and annotated data</w:t>
            </w:r>
          </w:p>
          <w:p w14:paraId="29DEFE2E" w14:textId="0379F281" w:rsidR="002E47B1" w:rsidRPr="00F25503" w:rsidRDefault="00D13A35" w:rsidP="00D13A35">
            <w:pPr>
              <w:pStyle w:val="ListParagraph"/>
              <w:numPr>
                <w:ilvl w:val="0"/>
                <w:numId w:val="8"/>
              </w:numPr>
              <w:tabs>
                <w:tab w:val="left" w:pos="480"/>
                <w:tab w:val="left" w:pos="920"/>
              </w:tabs>
              <w:spacing w:line="238" w:lineRule="auto"/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Big data</w:t>
            </w:r>
          </w:p>
        </w:tc>
      </w:tr>
      <w:tr w:rsidR="00D13A35" w:rsidRPr="00F25503" w14:paraId="0BF58EA2" w14:textId="77777777" w:rsidTr="00E25701">
        <w:tc>
          <w:tcPr>
            <w:tcW w:w="667" w:type="pct"/>
          </w:tcPr>
          <w:p w14:paraId="06B56FE7" w14:textId="0BBD53A6" w:rsidR="00D13A35" w:rsidRPr="00F25503" w:rsidRDefault="00A226F7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3</w:t>
            </w:r>
          </w:p>
        </w:tc>
        <w:tc>
          <w:tcPr>
            <w:tcW w:w="4333" w:type="pct"/>
          </w:tcPr>
          <w:p w14:paraId="19A983AF" w14:textId="4167929F" w:rsidR="00D13A35" w:rsidRPr="00F25503" w:rsidRDefault="00A226F7" w:rsidP="00D13A35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Representation (structured)</w:t>
            </w:r>
          </w:p>
          <w:p w14:paraId="2C4DC481" w14:textId="73618F8D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Interrelations</w:t>
            </w:r>
          </w:p>
          <w:p w14:paraId="00CD0525" w14:textId="0398E384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Spreadsheets</w:t>
            </w:r>
          </w:p>
          <w:p w14:paraId="1B5CFF3F" w14:textId="127D9815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Databases</w:t>
            </w:r>
          </w:p>
          <w:p w14:paraId="7740185F" w14:textId="65B0EE41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Matrices</w:t>
            </w:r>
          </w:p>
          <w:p w14:paraId="76D695AB" w14:textId="35D1176D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>Graphs</w:t>
            </w:r>
          </w:p>
          <w:p w14:paraId="7992B34D" w14:textId="497B04F5" w:rsidR="00A226F7" w:rsidRPr="00F25503" w:rsidRDefault="00A226F7" w:rsidP="00A226F7">
            <w:pPr>
              <w:pStyle w:val="ListParagraph"/>
              <w:numPr>
                <w:ilvl w:val="0"/>
                <w:numId w:val="11"/>
              </w:num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Cs/>
              </w:rPr>
              <w:t xml:space="preserve">Other </w:t>
            </w:r>
            <w:r w:rsidR="009A67C1" w:rsidRPr="00F25503">
              <w:rPr>
                <w:rFonts w:ascii="Arial" w:eastAsia="Calibri" w:hAnsi="Arial" w:cs="Arial"/>
                <w:bCs/>
              </w:rPr>
              <w:t>perspectives</w:t>
            </w:r>
          </w:p>
        </w:tc>
      </w:tr>
      <w:tr w:rsidR="002E47B1" w:rsidRPr="00F25503" w14:paraId="29DEFE32" w14:textId="77777777" w:rsidTr="00E25701">
        <w:tc>
          <w:tcPr>
            <w:tcW w:w="667" w:type="pct"/>
          </w:tcPr>
          <w:p w14:paraId="29DEFE30" w14:textId="09E12EB2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3</w:t>
            </w:r>
          </w:p>
        </w:tc>
        <w:tc>
          <w:tcPr>
            <w:tcW w:w="4333" w:type="pct"/>
          </w:tcPr>
          <w:p w14:paraId="5B04E0DE" w14:textId="60F89291" w:rsidR="00D13A35" w:rsidRPr="00F25503" w:rsidRDefault="00D13A35" w:rsidP="00D13A35">
            <w:pPr>
              <w:tabs>
                <w:tab w:val="left" w:pos="920"/>
              </w:tabs>
              <w:spacing w:line="246" w:lineRule="auto"/>
              <w:ind w:right="6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analysis software</w:t>
            </w:r>
          </w:p>
          <w:p w14:paraId="2FCD8668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lastRenderedPageBreak/>
              <w:t>Programs for data analysis</w:t>
            </w:r>
          </w:p>
          <w:p w14:paraId="7AAA1F31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Inputs and Outputs</w:t>
            </w:r>
          </w:p>
          <w:p w14:paraId="6B7B8BB7" w14:textId="77777777" w:rsidR="00D13A35" w:rsidRPr="00F25503" w:rsidRDefault="00D13A35" w:rsidP="00D13A35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7DABE17D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 Parameters</w:t>
            </w:r>
          </w:p>
          <w:p w14:paraId="45F67BE9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ming Languages</w:t>
            </w:r>
          </w:p>
          <w:p w14:paraId="142F93C7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ograms as Black Boxes</w:t>
            </w:r>
          </w:p>
          <w:p w14:paraId="79A811CA" w14:textId="77777777" w:rsidR="00D13A35" w:rsidRPr="00F25503" w:rsidRDefault="00D13A35" w:rsidP="00D13A35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Algorithms versus software </w:t>
            </w:r>
          </w:p>
          <w:p w14:paraId="29DEFE31" w14:textId="7118AA83" w:rsidR="002E47B1" w:rsidRPr="00F25503" w:rsidRDefault="00D13A35" w:rsidP="009A67C1">
            <w:pPr>
              <w:numPr>
                <w:ilvl w:val="0"/>
                <w:numId w:val="1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tructures and why they are important for data sciences</w:t>
            </w:r>
          </w:p>
        </w:tc>
      </w:tr>
      <w:tr w:rsidR="002E47B1" w:rsidRPr="00F25503" w14:paraId="29DEFE35" w14:textId="77777777" w:rsidTr="00E25701">
        <w:tc>
          <w:tcPr>
            <w:tcW w:w="667" w:type="pct"/>
          </w:tcPr>
          <w:p w14:paraId="29DEFE33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4333" w:type="pct"/>
          </w:tcPr>
          <w:p w14:paraId="3F44F278" w14:textId="60BA2BBF" w:rsidR="00A226F7" w:rsidRPr="00F25503" w:rsidRDefault="00A226F7" w:rsidP="00A226F7">
            <w:pPr>
              <w:tabs>
                <w:tab w:val="left" w:pos="920"/>
              </w:tabs>
              <w:spacing w:line="243" w:lineRule="auto"/>
              <w:ind w:right="460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Multi</w:t>
            </w:r>
            <w:r w:rsidRPr="00F25503">
              <w:rPr>
                <w:rFonts w:ascii="Cambria Math" w:eastAsia="Calibri" w:hAnsi="Cambria Math" w:cs="Cambria Math"/>
                <w:b/>
                <w:bCs/>
              </w:rPr>
              <w:t>‐</w:t>
            </w:r>
            <w:r w:rsidRPr="00F25503">
              <w:rPr>
                <w:rFonts w:ascii="Arial" w:eastAsia="Calibri" w:hAnsi="Arial" w:cs="Arial"/>
                <w:b/>
                <w:bCs/>
              </w:rPr>
              <w:t>step data analysis as workflows</w:t>
            </w:r>
          </w:p>
          <w:p w14:paraId="2B52F24D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7" w:lineRule="auto"/>
              <w:ind w:right="36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Building workflows by composing software</w:t>
            </w:r>
          </w:p>
          <w:p w14:paraId="282641FA" w14:textId="77777777" w:rsidR="00A226F7" w:rsidRPr="00F25503" w:rsidRDefault="00A226F7" w:rsidP="00A226F7">
            <w:pPr>
              <w:spacing w:line="10" w:lineRule="exact"/>
              <w:rPr>
                <w:rFonts w:ascii="Arial" w:eastAsia="Symbol" w:hAnsi="Arial" w:cs="Arial"/>
              </w:rPr>
            </w:pPr>
          </w:p>
          <w:p w14:paraId="5EBDCAAB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5" w:lineRule="auto"/>
              <w:ind w:right="18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Pre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processing and post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processing data</w:t>
            </w:r>
          </w:p>
          <w:p w14:paraId="3214DA76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50DC0A0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s for data analysis</w:t>
            </w:r>
          </w:p>
          <w:p w14:paraId="5BA39935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 inputs and parameters</w:t>
            </w:r>
          </w:p>
          <w:p w14:paraId="2E39735A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D0B0927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Executing workflows</w:t>
            </w:r>
          </w:p>
          <w:p w14:paraId="5B6B059E" w14:textId="77777777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Exploring data through workflows</w:t>
            </w:r>
          </w:p>
          <w:p w14:paraId="33C36055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612D396B" w14:textId="68B48794" w:rsidR="00A226F7" w:rsidRPr="00F25503" w:rsidRDefault="00A226F7" w:rsidP="00A226F7">
            <w:pPr>
              <w:numPr>
                <w:ilvl w:val="0"/>
                <w:numId w:val="13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orkflows in practice</w:t>
            </w:r>
          </w:p>
          <w:p w14:paraId="29DEFE34" w14:textId="3C5A32C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38" w14:textId="77777777" w:rsidTr="00E25701">
        <w:tc>
          <w:tcPr>
            <w:tcW w:w="667" w:type="pct"/>
          </w:tcPr>
          <w:p w14:paraId="29DEFE36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5</w:t>
            </w:r>
          </w:p>
        </w:tc>
        <w:tc>
          <w:tcPr>
            <w:tcW w:w="4333" w:type="pct"/>
          </w:tcPr>
          <w:p w14:paraId="62F9D754" w14:textId="15CAA201" w:rsidR="00A226F7" w:rsidRPr="00F25503" w:rsidRDefault="00A226F7" w:rsidP="00A226F7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 xml:space="preserve">Workflow </w:t>
            </w:r>
            <w:proofErr w:type="spellStart"/>
            <w:r w:rsidR="003147DE">
              <w:rPr>
                <w:rFonts w:ascii="Arial" w:eastAsia="Calibri" w:hAnsi="Arial" w:cs="Arial"/>
                <w:b/>
                <w:bCs/>
              </w:rPr>
              <w:t>J</w:t>
            </w:r>
            <w:r w:rsidR="003147DE" w:rsidRPr="003147DE">
              <w:rPr>
                <w:rFonts w:ascii="Arial" w:eastAsia="Calibri" w:hAnsi="Arial" w:cs="Arial"/>
                <w:b/>
                <w:bCs/>
              </w:rPr>
              <w:t>upyter</w:t>
            </w:r>
            <w:proofErr w:type="spellEnd"/>
            <w:r w:rsidR="003147DE" w:rsidRPr="003147DE">
              <w:rPr>
                <w:rFonts w:ascii="Arial" w:eastAsia="Calibri" w:hAnsi="Arial" w:cs="Arial"/>
                <w:b/>
                <w:bCs/>
              </w:rPr>
              <w:t xml:space="preserve"> notebook</w:t>
            </w:r>
            <w:r w:rsidR="003147DE"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F25503">
              <w:rPr>
                <w:rFonts w:ascii="Arial" w:eastAsia="Calibri" w:hAnsi="Arial" w:cs="Arial"/>
                <w:b/>
                <w:bCs/>
              </w:rPr>
              <w:t>practicum</w:t>
            </w:r>
          </w:p>
          <w:p w14:paraId="2DBCC3AB" w14:textId="5C5482A7" w:rsidR="00A226F7" w:rsidRPr="00F25503" w:rsidRDefault="00A226F7" w:rsidP="00A226F7">
            <w:pPr>
              <w:numPr>
                <w:ilvl w:val="0"/>
                <w:numId w:val="15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 The </w:t>
            </w:r>
            <w:proofErr w:type="spellStart"/>
            <w:r w:rsidR="003147DE" w:rsidRPr="003147DE">
              <w:rPr>
                <w:rFonts w:ascii="Arial" w:eastAsia="Calibri" w:hAnsi="Arial" w:cs="Arial"/>
                <w:bCs/>
              </w:rPr>
              <w:t>Jupyter</w:t>
            </w:r>
            <w:proofErr w:type="spellEnd"/>
            <w:r w:rsidR="003147DE" w:rsidRPr="003147DE">
              <w:rPr>
                <w:rFonts w:ascii="Arial" w:eastAsia="Calibri" w:hAnsi="Arial" w:cs="Arial"/>
                <w:bCs/>
              </w:rPr>
              <w:t xml:space="preserve"> notebook</w:t>
            </w:r>
            <w:r w:rsidRPr="00F25503">
              <w:rPr>
                <w:rFonts w:ascii="Arial" w:eastAsia="Calibri" w:hAnsi="Arial" w:cs="Arial"/>
              </w:rPr>
              <w:t xml:space="preserve"> workflow system</w:t>
            </w:r>
          </w:p>
          <w:p w14:paraId="3DAB469F" w14:textId="72A9CC96" w:rsidR="00A226F7" w:rsidRPr="00F25503" w:rsidRDefault="00A226F7" w:rsidP="00A226F7">
            <w:pPr>
              <w:numPr>
                <w:ilvl w:val="0"/>
                <w:numId w:val="15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 </w:t>
            </w:r>
            <w:proofErr w:type="spellStart"/>
            <w:r w:rsidR="003147DE" w:rsidRPr="003147DE">
              <w:rPr>
                <w:rFonts w:ascii="Arial" w:eastAsia="Calibri" w:hAnsi="Arial" w:cs="Arial"/>
              </w:rPr>
              <w:t>Jupyter</w:t>
            </w:r>
            <w:proofErr w:type="spellEnd"/>
            <w:r w:rsidR="003147DE" w:rsidRPr="003147DE">
              <w:rPr>
                <w:rFonts w:ascii="Arial" w:eastAsia="Calibri" w:hAnsi="Arial" w:cs="Arial"/>
              </w:rPr>
              <w:t xml:space="preserve"> notebook</w:t>
            </w:r>
            <w:r w:rsidRPr="00F25503">
              <w:rPr>
                <w:rFonts w:ascii="Arial" w:eastAsia="Calibri" w:hAnsi="Arial" w:cs="Arial"/>
              </w:rPr>
              <w:t xml:space="preserve"> in practice</w:t>
            </w:r>
          </w:p>
          <w:p w14:paraId="29DEFE37" w14:textId="6B5A52C8" w:rsidR="002E47B1" w:rsidRPr="00F25503" w:rsidRDefault="002E47B1" w:rsidP="00A226F7">
            <w:pPr>
              <w:ind w:left="360"/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3B" w14:textId="77777777" w:rsidTr="00E25701">
        <w:tc>
          <w:tcPr>
            <w:tcW w:w="667" w:type="pct"/>
          </w:tcPr>
          <w:p w14:paraId="29DEFE39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6</w:t>
            </w:r>
          </w:p>
        </w:tc>
        <w:tc>
          <w:tcPr>
            <w:tcW w:w="4333" w:type="pct"/>
          </w:tcPr>
          <w:p w14:paraId="7E94AB6D" w14:textId="1B61970C" w:rsidR="00A226F7" w:rsidRPr="00F25503" w:rsidRDefault="00A226F7" w:rsidP="00A226F7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pre</w:t>
            </w:r>
            <w:r w:rsidRPr="00F25503">
              <w:rPr>
                <w:rFonts w:ascii="Cambria Math" w:eastAsia="Calibri" w:hAnsi="Cambria Math" w:cs="Cambria Math"/>
                <w:b/>
                <w:bCs/>
              </w:rPr>
              <w:t>‐</w:t>
            </w:r>
            <w:r w:rsidRPr="00F25503">
              <w:rPr>
                <w:rFonts w:ascii="Arial" w:eastAsia="Calibri" w:hAnsi="Arial" w:cs="Arial"/>
                <w:b/>
                <w:bCs/>
              </w:rPr>
              <w:t>processing</w:t>
            </w:r>
          </w:p>
          <w:p w14:paraId="2FB99F45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2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leaning</w:t>
            </w:r>
          </w:p>
          <w:p w14:paraId="7F1FDBB3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Quality control</w:t>
            </w:r>
          </w:p>
          <w:p w14:paraId="043C66BB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1C3DBB6C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ntegration</w:t>
            </w:r>
          </w:p>
          <w:p w14:paraId="074BED83" w14:textId="77777777" w:rsidR="00A226F7" w:rsidRPr="00F25503" w:rsidRDefault="00A226F7" w:rsidP="00A226F7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Feature selection</w:t>
            </w:r>
          </w:p>
          <w:p w14:paraId="06E374D0" w14:textId="77777777" w:rsidR="00A226F7" w:rsidRPr="00F25503" w:rsidRDefault="00A226F7" w:rsidP="00A226F7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29DEFE3A" w14:textId="03E9011A" w:rsidR="002E47B1" w:rsidRPr="00F25503" w:rsidRDefault="00A226F7" w:rsidP="003147DE">
            <w:pPr>
              <w:pStyle w:val="ListParagraph"/>
              <w:numPr>
                <w:ilvl w:val="0"/>
                <w:numId w:val="18"/>
              </w:numPr>
              <w:tabs>
                <w:tab w:val="left" w:pos="480"/>
              </w:tabs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Feature construction</w:t>
            </w:r>
          </w:p>
        </w:tc>
      </w:tr>
      <w:tr w:rsidR="002E47B1" w:rsidRPr="00F25503" w14:paraId="29DEFE3E" w14:textId="77777777" w:rsidTr="00E25701">
        <w:tc>
          <w:tcPr>
            <w:tcW w:w="667" w:type="pct"/>
          </w:tcPr>
          <w:p w14:paraId="29DEFE3C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7</w:t>
            </w:r>
          </w:p>
        </w:tc>
        <w:tc>
          <w:tcPr>
            <w:tcW w:w="4333" w:type="pct"/>
          </w:tcPr>
          <w:p w14:paraId="2AF52ED8" w14:textId="2FFAA235" w:rsidR="009A67C1" w:rsidRPr="00F25503" w:rsidRDefault="009A67C1" w:rsidP="009A67C1">
            <w:pPr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lifecycle</w:t>
            </w:r>
          </w:p>
          <w:p w14:paraId="07BAD9F4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collection</w:t>
            </w:r>
          </w:p>
          <w:p w14:paraId="264815D2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torage</w:t>
            </w:r>
          </w:p>
          <w:p w14:paraId="3679EB43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7E43383C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extraction and querying</w:t>
            </w:r>
          </w:p>
          <w:p w14:paraId="73D16043" w14:textId="77777777" w:rsidR="009A67C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ntegration</w:t>
            </w:r>
          </w:p>
          <w:p w14:paraId="4266DDF4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29DEFE3D" w14:textId="651EE436" w:rsidR="002E47B1" w:rsidRPr="00F25503" w:rsidRDefault="009A67C1" w:rsidP="009A67C1">
            <w:pPr>
              <w:numPr>
                <w:ilvl w:val="0"/>
                <w:numId w:val="19"/>
              </w:numPr>
              <w:tabs>
                <w:tab w:val="left" w:pos="480"/>
              </w:tabs>
              <w:rPr>
                <w:rFonts w:ascii="Aria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presentation</w:t>
            </w:r>
          </w:p>
        </w:tc>
      </w:tr>
      <w:tr w:rsidR="002E47B1" w:rsidRPr="00F25503" w14:paraId="29DEFE41" w14:textId="77777777" w:rsidTr="00E25701">
        <w:tc>
          <w:tcPr>
            <w:tcW w:w="667" w:type="pct"/>
          </w:tcPr>
          <w:p w14:paraId="29DEFE3F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8</w:t>
            </w:r>
          </w:p>
        </w:tc>
        <w:tc>
          <w:tcPr>
            <w:tcW w:w="4333" w:type="pct"/>
          </w:tcPr>
          <w:p w14:paraId="483B437E" w14:textId="77777777" w:rsidR="002E47B1" w:rsidRPr="00F25503" w:rsidRDefault="009A67C1" w:rsidP="00E25701">
            <w:pPr>
              <w:jc w:val="both"/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Data visualization</w:t>
            </w:r>
          </w:p>
          <w:p w14:paraId="59F3E8CE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Quality of visualizations</w:t>
            </w:r>
          </w:p>
          <w:p w14:paraId="7D36FEE0" w14:textId="77777777" w:rsidR="009A67C1" w:rsidRPr="00F25503" w:rsidRDefault="009A67C1" w:rsidP="009A67C1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41DCC1A0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ajor types of visualizations</w:t>
            </w:r>
          </w:p>
          <w:p w14:paraId="4CFCE07B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Time series visualizations</w:t>
            </w:r>
          </w:p>
          <w:p w14:paraId="1C3CA1DB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Geospatial visualizations</w:t>
            </w:r>
          </w:p>
          <w:p w14:paraId="5D1A19DC" w14:textId="77777777" w:rsidR="009A67C1" w:rsidRPr="00F25503" w:rsidRDefault="009A67C1" w:rsidP="009A67C1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4D5EFBD1" w14:textId="77777777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ulti-­</w:t>
            </w:r>
            <w:r w:rsidRPr="00F25503">
              <w:rPr>
                <w:rFonts w:ascii="Cambria Math" w:eastAsia="Calibri" w:hAnsi="Cambria Math" w:cs="Cambria Math"/>
              </w:rPr>
              <w:t>‐</w:t>
            </w:r>
            <w:r w:rsidRPr="00F25503">
              <w:rPr>
                <w:rFonts w:ascii="Arial" w:eastAsia="Calibri" w:hAnsi="Arial" w:cs="Arial"/>
              </w:rPr>
              <w:t>dimensional spaces</w:t>
            </w:r>
          </w:p>
          <w:p w14:paraId="29DEFE40" w14:textId="2FB51EAE" w:rsidR="009A67C1" w:rsidRPr="00F25503" w:rsidRDefault="009A67C1" w:rsidP="009A67C1">
            <w:pPr>
              <w:numPr>
                <w:ilvl w:val="0"/>
                <w:numId w:val="20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Network visualizations</w:t>
            </w:r>
          </w:p>
        </w:tc>
      </w:tr>
      <w:tr w:rsidR="002E47B1" w:rsidRPr="00F25503" w14:paraId="29DEFE44" w14:textId="77777777" w:rsidTr="00E25701">
        <w:tc>
          <w:tcPr>
            <w:tcW w:w="667" w:type="pct"/>
          </w:tcPr>
          <w:p w14:paraId="29DEFE42" w14:textId="349D1A8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9</w:t>
            </w:r>
            <w:r w:rsidR="00F726EE" w:rsidRPr="00F25503">
              <w:rPr>
                <w:rFonts w:ascii="Arial" w:hAnsi="Arial" w:cs="Arial"/>
              </w:rPr>
              <w:t>, 10</w:t>
            </w:r>
          </w:p>
        </w:tc>
        <w:tc>
          <w:tcPr>
            <w:tcW w:w="4333" w:type="pct"/>
          </w:tcPr>
          <w:p w14:paraId="42B6406D" w14:textId="5EE8AA87" w:rsidR="009A67C1" w:rsidRPr="00F25503" w:rsidRDefault="009A67C1" w:rsidP="009A67C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Data analysis tasks</w:t>
            </w:r>
            <w:r w:rsidR="00F726EE" w:rsidRPr="00F25503">
              <w:rPr>
                <w:rFonts w:ascii="Arial" w:hAnsi="Arial" w:cs="Arial"/>
                <w:b/>
              </w:rPr>
              <w:t xml:space="preserve"> (I)</w:t>
            </w:r>
          </w:p>
          <w:p w14:paraId="1A48F51C" w14:textId="77777777" w:rsidR="009A67C1" w:rsidRPr="00F25503" w:rsidRDefault="009A67C1" w:rsidP="009A67C1">
            <w:pPr>
              <w:pStyle w:val="ListParagraph"/>
              <w:numPr>
                <w:ilvl w:val="0"/>
                <w:numId w:val="26"/>
              </w:numPr>
              <w:tabs>
                <w:tab w:val="left" w:pos="354"/>
              </w:tabs>
              <w:spacing w:line="235" w:lineRule="auto"/>
              <w:ind w:right="282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analysis tasks in data mining, statistics, and machine learning</w:t>
            </w:r>
          </w:p>
          <w:p w14:paraId="7BEFE213" w14:textId="77777777" w:rsidR="009A67C1" w:rsidRPr="00F25503" w:rsidRDefault="009A67C1" w:rsidP="009A67C1">
            <w:pPr>
              <w:pStyle w:val="ListParagraph"/>
              <w:numPr>
                <w:ilvl w:val="0"/>
                <w:numId w:val="26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Supervised learning</w:t>
            </w:r>
          </w:p>
          <w:p w14:paraId="3CC0E7DE" w14:textId="77777777" w:rsidR="009A67C1" w:rsidRPr="00F25503" w:rsidRDefault="009A67C1" w:rsidP="009A67C1">
            <w:pPr>
              <w:numPr>
                <w:ilvl w:val="0"/>
                <w:numId w:val="23"/>
              </w:numPr>
              <w:tabs>
                <w:tab w:val="left" w:pos="1074"/>
              </w:tabs>
              <w:spacing w:line="234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assification tasks</w:t>
            </w:r>
          </w:p>
          <w:p w14:paraId="4F8BF7F4" w14:textId="77777777" w:rsidR="009A67C1" w:rsidRPr="00F25503" w:rsidRDefault="009A67C1" w:rsidP="009A67C1">
            <w:pPr>
              <w:numPr>
                <w:ilvl w:val="1"/>
                <w:numId w:val="24"/>
              </w:numPr>
              <w:tabs>
                <w:tab w:val="left" w:pos="1074"/>
              </w:tabs>
              <w:spacing w:line="234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lastRenderedPageBreak/>
              <w:t>Classification algorithms</w:t>
            </w:r>
          </w:p>
          <w:p w14:paraId="29DEFE43" w14:textId="18B6AB0E" w:rsidR="002E47B1" w:rsidRPr="00F25503" w:rsidRDefault="009A67C1" w:rsidP="009A67C1">
            <w:pPr>
              <w:numPr>
                <w:ilvl w:val="1"/>
                <w:numId w:val="25"/>
              </w:numPr>
              <w:tabs>
                <w:tab w:val="left" w:pos="1074"/>
              </w:tabs>
              <w:spacing w:line="236" w:lineRule="auto"/>
              <w:ind w:left="1074" w:hanging="354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Evaluation of classifiers</w:t>
            </w:r>
          </w:p>
        </w:tc>
      </w:tr>
      <w:tr w:rsidR="002E47B1" w:rsidRPr="00F25503" w14:paraId="29DEFE47" w14:textId="77777777" w:rsidTr="00E25701">
        <w:tc>
          <w:tcPr>
            <w:tcW w:w="667" w:type="pct"/>
          </w:tcPr>
          <w:p w14:paraId="29DEFE45" w14:textId="1C3BEDAF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1</w:t>
            </w:r>
            <w:r w:rsidR="00F726EE" w:rsidRPr="00F25503">
              <w:rPr>
                <w:rFonts w:ascii="Arial" w:hAnsi="Arial" w:cs="Arial"/>
              </w:rPr>
              <w:t>1</w:t>
            </w:r>
            <w:r w:rsidRPr="00F25503">
              <w:rPr>
                <w:rFonts w:ascii="Arial" w:hAnsi="Arial" w:cs="Arial"/>
              </w:rPr>
              <w:t>,1</w:t>
            </w:r>
            <w:r w:rsidR="00F726EE" w:rsidRPr="00F25503">
              <w:rPr>
                <w:rFonts w:ascii="Arial" w:hAnsi="Arial" w:cs="Arial"/>
              </w:rPr>
              <w:t>2</w:t>
            </w:r>
          </w:p>
        </w:tc>
        <w:tc>
          <w:tcPr>
            <w:tcW w:w="4333" w:type="pct"/>
          </w:tcPr>
          <w:p w14:paraId="6C1478EF" w14:textId="0957AFFB" w:rsidR="002E47B1" w:rsidRPr="00F25503" w:rsidRDefault="009A67C1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Data analysis tasks (II)</w:t>
            </w:r>
          </w:p>
          <w:p w14:paraId="2FFAF02A" w14:textId="77777777" w:rsidR="00F726EE" w:rsidRPr="00F25503" w:rsidRDefault="00F726EE" w:rsidP="00F726EE">
            <w:pPr>
              <w:numPr>
                <w:ilvl w:val="0"/>
                <w:numId w:val="29"/>
              </w:numPr>
              <w:tabs>
                <w:tab w:val="left" w:pos="354"/>
              </w:tabs>
              <w:spacing w:line="226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Unsupervised learning</w:t>
            </w:r>
          </w:p>
          <w:p w14:paraId="48DC45A9" w14:textId="77777777" w:rsidR="00F726EE" w:rsidRPr="00F25503" w:rsidRDefault="00F726EE" w:rsidP="00F726EE">
            <w:pPr>
              <w:numPr>
                <w:ilvl w:val="1"/>
                <w:numId w:val="29"/>
              </w:numPr>
              <w:tabs>
                <w:tab w:val="left" w:pos="1074"/>
              </w:tabs>
              <w:spacing w:line="234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Clustering</w:t>
            </w:r>
          </w:p>
          <w:p w14:paraId="45694C65" w14:textId="77777777" w:rsidR="00F726EE" w:rsidRPr="00F25503" w:rsidRDefault="00F726EE" w:rsidP="00F726EE">
            <w:pPr>
              <w:numPr>
                <w:ilvl w:val="0"/>
                <w:numId w:val="29"/>
              </w:numPr>
              <w:tabs>
                <w:tab w:val="left" w:pos="1074"/>
              </w:tabs>
              <w:spacing w:line="234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>Pattern detection</w:t>
            </w:r>
          </w:p>
          <w:p w14:paraId="29DEFE46" w14:textId="0DB5677C" w:rsidR="009A67C1" w:rsidRPr="00F25503" w:rsidRDefault="00F726EE" w:rsidP="00F726EE">
            <w:pPr>
              <w:numPr>
                <w:ilvl w:val="0"/>
                <w:numId w:val="29"/>
              </w:numPr>
              <w:tabs>
                <w:tab w:val="left" w:pos="1074"/>
              </w:tabs>
              <w:spacing w:line="236" w:lineRule="auto"/>
              <w:rPr>
                <w:rFonts w:ascii="Arial" w:eastAsia="Courier New" w:hAnsi="Arial" w:cs="Arial"/>
              </w:rPr>
            </w:pPr>
            <w:r w:rsidRPr="00F25503">
              <w:rPr>
                <w:rFonts w:ascii="Arial" w:eastAsia="Calibri" w:hAnsi="Arial" w:cs="Arial"/>
              </w:rPr>
              <w:t xml:space="preserve">Anomaly detection </w:t>
            </w:r>
          </w:p>
        </w:tc>
      </w:tr>
      <w:tr w:rsidR="002E47B1" w:rsidRPr="00F25503" w14:paraId="29DEFE4A" w14:textId="77777777" w:rsidTr="00E25701">
        <w:tc>
          <w:tcPr>
            <w:tcW w:w="667" w:type="pct"/>
          </w:tcPr>
          <w:p w14:paraId="29DEFE48" w14:textId="1EC91851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3</w:t>
            </w:r>
          </w:p>
        </w:tc>
        <w:tc>
          <w:tcPr>
            <w:tcW w:w="4333" w:type="pct"/>
          </w:tcPr>
          <w:p w14:paraId="35C71F4F" w14:textId="3308EFF1" w:rsidR="002E47B1" w:rsidRPr="00F25503" w:rsidRDefault="00F726EE" w:rsidP="00F726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analysis tasks (III)</w:t>
            </w:r>
          </w:p>
          <w:p w14:paraId="7BDA2910" w14:textId="77777777" w:rsidR="00F726EE" w:rsidRPr="00F25503" w:rsidRDefault="00F726EE" w:rsidP="00F726E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ausality</w:t>
            </w:r>
          </w:p>
          <w:p w14:paraId="6DF9732D" w14:textId="6727E28E" w:rsidR="00F726EE" w:rsidRPr="00F25503" w:rsidRDefault="00F726EE" w:rsidP="006D5181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Probabilistic graphical models</w:t>
            </w:r>
          </w:p>
          <w:p w14:paraId="2DD73452" w14:textId="4C8EC200" w:rsidR="00F726EE" w:rsidRPr="00F25503" w:rsidRDefault="00F726EE" w:rsidP="00A32316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Bayesian networks</w:t>
            </w:r>
          </w:p>
          <w:p w14:paraId="29DEFE49" w14:textId="48AE4C31" w:rsidR="00F726EE" w:rsidRPr="00F25503" w:rsidRDefault="00F726EE" w:rsidP="00F726E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ausal models</w:t>
            </w:r>
          </w:p>
        </w:tc>
      </w:tr>
      <w:tr w:rsidR="002E47B1" w:rsidRPr="00F25503" w14:paraId="29DEFE4D" w14:textId="77777777" w:rsidTr="00E25701">
        <w:tc>
          <w:tcPr>
            <w:tcW w:w="667" w:type="pct"/>
          </w:tcPr>
          <w:p w14:paraId="29DEFE4B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4,15</w:t>
            </w:r>
          </w:p>
        </w:tc>
        <w:tc>
          <w:tcPr>
            <w:tcW w:w="4333" w:type="pct"/>
          </w:tcPr>
          <w:p w14:paraId="54EE2758" w14:textId="4F683F99" w:rsidR="002E47B1" w:rsidRPr="00F25503" w:rsidRDefault="00D30584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arallel and Distributed Computing for Big data</w:t>
            </w:r>
          </w:p>
          <w:p w14:paraId="6D5CA83F" w14:textId="77A07F40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Cost of Computation</w:t>
            </w:r>
          </w:p>
          <w:p w14:paraId="633EA82B" w14:textId="7250CF13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ivide and Conquer</w:t>
            </w:r>
          </w:p>
          <w:p w14:paraId="2124EE6F" w14:textId="31AE3713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Speedup with Parallel Processing</w:t>
            </w:r>
          </w:p>
          <w:p w14:paraId="0383B025" w14:textId="4C08B0A4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Limits of speedups: Critical Path</w:t>
            </w:r>
          </w:p>
          <w:p w14:paraId="046D5661" w14:textId="7978813B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Amdahl’s law</w:t>
            </w:r>
          </w:p>
          <w:p w14:paraId="1F029FF5" w14:textId="4595174A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When problems are not parallelizable</w:t>
            </w:r>
          </w:p>
          <w:p w14:paraId="03AB486E" w14:textId="1A0DB2A2" w:rsidR="00D30584" w:rsidRPr="00F25503" w:rsidRDefault="00D30584" w:rsidP="00D3058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Introduction to Parallel Graph Algorithms</w:t>
            </w:r>
          </w:p>
          <w:p w14:paraId="29DEFE4C" w14:textId="165BA5A3" w:rsidR="00D30584" w:rsidRPr="00F25503" w:rsidRDefault="00D30584" w:rsidP="00E25701">
            <w:pPr>
              <w:jc w:val="both"/>
              <w:rPr>
                <w:rFonts w:ascii="Arial" w:hAnsi="Arial" w:cs="Arial"/>
              </w:rPr>
            </w:pPr>
          </w:p>
        </w:tc>
      </w:tr>
      <w:tr w:rsidR="002E47B1" w:rsidRPr="00F25503" w14:paraId="29DEFE50" w14:textId="77777777" w:rsidTr="00E25701">
        <w:tc>
          <w:tcPr>
            <w:tcW w:w="667" w:type="pct"/>
          </w:tcPr>
          <w:p w14:paraId="29DEFE4E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6</w:t>
            </w:r>
          </w:p>
        </w:tc>
        <w:tc>
          <w:tcPr>
            <w:tcW w:w="4333" w:type="pct"/>
          </w:tcPr>
          <w:p w14:paraId="51D8B4FF" w14:textId="1FB23467" w:rsidR="00D30584" w:rsidRPr="00F25503" w:rsidRDefault="00D30584" w:rsidP="00D30584">
            <w:pPr>
              <w:tabs>
                <w:tab w:val="left" w:pos="920"/>
              </w:tabs>
              <w:rPr>
                <w:rFonts w:ascii="Arial" w:eastAsia="Calibri" w:hAnsi="Arial" w:cs="Arial"/>
                <w:b/>
                <w:bCs/>
              </w:rPr>
            </w:pPr>
            <w:r w:rsidRPr="00F25503">
              <w:rPr>
                <w:rFonts w:ascii="Arial" w:eastAsia="Calibri" w:hAnsi="Arial" w:cs="Arial"/>
                <w:b/>
                <w:bCs/>
              </w:rPr>
              <w:t>Semantic metadata</w:t>
            </w:r>
          </w:p>
          <w:p w14:paraId="53EAA114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2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What is metadata</w:t>
            </w:r>
          </w:p>
          <w:p w14:paraId="6B324EC2" w14:textId="77777777" w:rsidR="00D30584" w:rsidRPr="00F25503" w:rsidRDefault="00D30584" w:rsidP="00D30584">
            <w:pPr>
              <w:spacing w:line="5" w:lineRule="exact"/>
              <w:rPr>
                <w:rFonts w:ascii="Arial" w:eastAsia="Symbol" w:hAnsi="Arial" w:cs="Arial"/>
              </w:rPr>
            </w:pPr>
          </w:p>
          <w:p w14:paraId="04046829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5" w:lineRule="auto"/>
              <w:ind w:right="520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Basic metadata versus semantic metadata</w:t>
            </w:r>
          </w:p>
          <w:p w14:paraId="381C8DCA" w14:textId="77777777" w:rsidR="00D30584" w:rsidRPr="00F25503" w:rsidRDefault="00D30584" w:rsidP="00D30584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3A784E42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about data collection</w:t>
            </w:r>
          </w:p>
          <w:p w14:paraId="345F0595" w14:textId="77777777" w:rsidR="00D30584" w:rsidRPr="00F25503" w:rsidRDefault="00D30584" w:rsidP="00D30584">
            <w:pPr>
              <w:spacing w:line="2" w:lineRule="exact"/>
              <w:rPr>
                <w:rFonts w:ascii="Arial" w:eastAsia="Symbol" w:hAnsi="Arial" w:cs="Arial"/>
              </w:rPr>
            </w:pPr>
          </w:p>
          <w:p w14:paraId="3C65E32C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about data processing</w:t>
            </w:r>
          </w:p>
          <w:p w14:paraId="2BC8D1BF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for search and retrieval</w:t>
            </w:r>
          </w:p>
          <w:p w14:paraId="52236028" w14:textId="77777777" w:rsidR="00D30584" w:rsidRPr="00F25503" w:rsidRDefault="00D30584" w:rsidP="00D30584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322CBB38" w14:textId="77777777" w:rsidR="00D30584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Metadata standards</w:t>
            </w:r>
          </w:p>
          <w:p w14:paraId="29DEFE4F" w14:textId="61065AB5" w:rsidR="002E47B1" w:rsidRPr="00F25503" w:rsidRDefault="00D30584" w:rsidP="00D30584">
            <w:pPr>
              <w:pStyle w:val="ListParagraph"/>
              <w:numPr>
                <w:ilvl w:val="0"/>
                <w:numId w:val="33"/>
              </w:numPr>
              <w:tabs>
                <w:tab w:val="left" w:pos="354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omain metadata and ontologies</w:t>
            </w:r>
          </w:p>
        </w:tc>
      </w:tr>
      <w:tr w:rsidR="002E47B1" w:rsidRPr="00F25503" w14:paraId="29DEFE53" w14:textId="77777777" w:rsidTr="00E25701">
        <w:tc>
          <w:tcPr>
            <w:tcW w:w="667" w:type="pct"/>
          </w:tcPr>
          <w:p w14:paraId="29DEFE51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7</w:t>
            </w:r>
          </w:p>
        </w:tc>
        <w:tc>
          <w:tcPr>
            <w:tcW w:w="4333" w:type="pct"/>
          </w:tcPr>
          <w:p w14:paraId="5B3B8DE6" w14:textId="77777777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Ontologies (I)</w:t>
            </w:r>
          </w:p>
          <w:p w14:paraId="59E14C04" w14:textId="16C6DB8B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What is an ontology</w:t>
            </w:r>
          </w:p>
          <w:p w14:paraId="55342EA0" w14:textId="39E840A6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axonomies and class inheritance</w:t>
            </w:r>
          </w:p>
          <w:p w14:paraId="0455789C" w14:textId="77777777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Properties</w:t>
            </w:r>
          </w:p>
          <w:p w14:paraId="29DEFE52" w14:textId="1B95050C" w:rsidR="00F25503" w:rsidRPr="00F25503" w:rsidRDefault="00F25503" w:rsidP="00F25503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</w:rPr>
              <w:t>Logical constraints</w:t>
            </w:r>
          </w:p>
        </w:tc>
      </w:tr>
      <w:tr w:rsidR="002E47B1" w:rsidRPr="00F25503" w14:paraId="29DEFE56" w14:textId="77777777" w:rsidTr="00E25701">
        <w:tc>
          <w:tcPr>
            <w:tcW w:w="667" w:type="pct"/>
          </w:tcPr>
          <w:p w14:paraId="29DEFE54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8</w:t>
            </w:r>
          </w:p>
        </w:tc>
        <w:tc>
          <w:tcPr>
            <w:tcW w:w="4333" w:type="pct"/>
          </w:tcPr>
          <w:p w14:paraId="3FE02E2C" w14:textId="77777777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formats and standards</w:t>
            </w:r>
          </w:p>
          <w:p w14:paraId="026D78BD" w14:textId="77777777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formats</w:t>
            </w:r>
          </w:p>
          <w:p w14:paraId="3CBD894E" w14:textId="0D4D758A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standards</w:t>
            </w:r>
          </w:p>
          <w:p w14:paraId="4E495A57" w14:textId="58B3B722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repositories</w:t>
            </w:r>
          </w:p>
          <w:p w14:paraId="6F1BA6C0" w14:textId="78E2A9A4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Data services</w:t>
            </w:r>
          </w:p>
          <w:p w14:paraId="29DEFE55" w14:textId="5FB5D81A" w:rsidR="00F25503" w:rsidRPr="00F25503" w:rsidRDefault="00F25503" w:rsidP="00F25503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The Semantic Web and linked open data</w:t>
            </w:r>
          </w:p>
        </w:tc>
      </w:tr>
      <w:tr w:rsidR="002E47B1" w:rsidRPr="00F25503" w14:paraId="29DEFE59" w14:textId="77777777" w:rsidTr="00E25701">
        <w:tc>
          <w:tcPr>
            <w:tcW w:w="667" w:type="pct"/>
          </w:tcPr>
          <w:p w14:paraId="29DEFE57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19</w:t>
            </w:r>
          </w:p>
        </w:tc>
        <w:tc>
          <w:tcPr>
            <w:tcW w:w="4333" w:type="pct"/>
          </w:tcPr>
          <w:p w14:paraId="078F1199" w14:textId="67D87D3C" w:rsidR="002E47B1" w:rsidRPr="00F25503" w:rsidRDefault="00F25503" w:rsidP="00F2550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F25503">
              <w:rPr>
                <w:rFonts w:ascii="Arial" w:hAnsi="Arial" w:cs="Arial"/>
                <w:b/>
                <w:bCs/>
              </w:rPr>
              <w:t>Data stewardship</w:t>
            </w:r>
          </w:p>
          <w:p w14:paraId="51F0AB7D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sharing</w:t>
            </w:r>
          </w:p>
          <w:p w14:paraId="18EFAF75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Data identifiers</w:t>
            </w:r>
          </w:p>
          <w:p w14:paraId="3E2AD533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8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Licenses for data</w:t>
            </w:r>
          </w:p>
          <w:p w14:paraId="0C41DA20" w14:textId="77777777" w:rsidR="00F25503" w:rsidRPr="00F25503" w:rsidRDefault="00F25503" w:rsidP="00F25503">
            <w:pPr>
              <w:spacing w:line="3" w:lineRule="exact"/>
              <w:rPr>
                <w:rFonts w:ascii="Arial" w:eastAsia="Symbol" w:hAnsi="Arial" w:cs="Arial"/>
              </w:rPr>
            </w:pPr>
          </w:p>
          <w:p w14:paraId="5559B3DF" w14:textId="77777777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lastRenderedPageBreak/>
              <w:t>Data citation and attribution</w:t>
            </w:r>
          </w:p>
          <w:p w14:paraId="29DEFE58" w14:textId="7B1CC58E" w:rsidR="00F25503" w:rsidRPr="00F25503" w:rsidRDefault="00F25503" w:rsidP="00F25503">
            <w:pPr>
              <w:pStyle w:val="ListParagraph"/>
              <w:numPr>
                <w:ilvl w:val="0"/>
                <w:numId w:val="37"/>
              </w:numPr>
              <w:tabs>
                <w:tab w:val="left" w:pos="480"/>
              </w:tabs>
              <w:spacing w:line="230" w:lineRule="auto"/>
              <w:rPr>
                <w:rFonts w:ascii="Arial" w:eastAsia="Symbol" w:hAnsi="Arial" w:cs="Arial"/>
              </w:rPr>
            </w:pPr>
            <w:r w:rsidRPr="00F25503">
              <w:rPr>
                <w:rFonts w:ascii="Arial" w:eastAsia="Calibri" w:hAnsi="Arial" w:cs="Arial"/>
              </w:rPr>
              <w:t>Software and other work products</w:t>
            </w:r>
          </w:p>
        </w:tc>
      </w:tr>
      <w:tr w:rsidR="002E47B1" w:rsidRPr="00F25503" w14:paraId="29DEFE5C" w14:textId="77777777" w:rsidTr="00E25701">
        <w:tc>
          <w:tcPr>
            <w:tcW w:w="667" w:type="pct"/>
          </w:tcPr>
          <w:p w14:paraId="29DEFE5A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lastRenderedPageBreak/>
              <w:t>20</w:t>
            </w:r>
          </w:p>
        </w:tc>
        <w:tc>
          <w:tcPr>
            <w:tcW w:w="4333" w:type="pct"/>
          </w:tcPr>
          <w:p w14:paraId="2369515A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5B" w14:textId="3600FD69" w:rsidR="00F25503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rivacy and Ethics in Data Science</w:t>
            </w:r>
          </w:p>
        </w:tc>
      </w:tr>
      <w:tr w:rsidR="002E47B1" w:rsidRPr="00F25503" w14:paraId="29DEFE5F" w14:textId="77777777" w:rsidTr="00E25701">
        <w:tc>
          <w:tcPr>
            <w:tcW w:w="667" w:type="pct"/>
          </w:tcPr>
          <w:p w14:paraId="29DEFE5D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1</w:t>
            </w:r>
          </w:p>
        </w:tc>
        <w:tc>
          <w:tcPr>
            <w:tcW w:w="4333" w:type="pct"/>
          </w:tcPr>
          <w:p w14:paraId="15819362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5E" w14:textId="2FA9D6C3" w:rsidR="00F25503" w:rsidRPr="00F25503" w:rsidRDefault="00F25503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Introduction to Databases</w:t>
            </w:r>
          </w:p>
        </w:tc>
      </w:tr>
      <w:tr w:rsidR="002E47B1" w:rsidRPr="00F25503" w14:paraId="29DEFE62" w14:textId="77777777" w:rsidTr="00E25701">
        <w:tc>
          <w:tcPr>
            <w:tcW w:w="667" w:type="pct"/>
          </w:tcPr>
          <w:p w14:paraId="29DEFE60" w14:textId="77777777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2</w:t>
            </w:r>
          </w:p>
        </w:tc>
        <w:tc>
          <w:tcPr>
            <w:tcW w:w="4333" w:type="pct"/>
          </w:tcPr>
          <w:p w14:paraId="31D7105C" w14:textId="77777777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Advanced Topics (I)</w:t>
            </w:r>
          </w:p>
          <w:p w14:paraId="29DEFE61" w14:textId="5C13298F" w:rsidR="00F25503" w:rsidRPr="00F25503" w:rsidRDefault="00F25503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Multidisciplinary Collaborations between data scientists and domain specialists (best practices)</w:t>
            </w:r>
          </w:p>
        </w:tc>
      </w:tr>
      <w:tr w:rsidR="002E47B1" w:rsidRPr="00F25503" w14:paraId="29DEFE65" w14:textId="77777777" w:rsidTr="00E25701">
        <w:tc>
          <w:tcPr>
            <w:tcW w:w="667" w:type="pct"/>
          </w:tcPr>
          <w:p w14:paraId="29DEFE63" w14:textId="133B4384" w:rsidR="002E47B1" w:rsidRPr="00F25503" w:rsidRDefault="002E47B1" w:rsidP="00E25701">
            <w:pPr>
              <w:jc w:val="both"/>
              <w:rPr>
                <w:rFonts w:ascii="Arial" w:hAnsi="Arial" w:cs="Arial"/>
              </w:rPr>
            </w:pPr>
            <w:r w:rsidRPr="00F25503">
              <w:rPr>
                <w:rFonts w:ascii="Arial" w:hAnsi="Arial" w:cs="Arial"/>
              </w:rPr>
              <w:t>23,24</w:t>
            </w:r>
            <w:r w:rsidR="00F25503">
              <w:rPr>
                <w:rFonts w:ascii="Arial" w:hAnsi="Arial" w:cs="Arial"/>
              </w:rPr>
              <w:t>,25</w:t>
            </w:r>
          </w:p>
        </w:tc>
        <w:tc>
          <w:tcPr>
            <w:tcW w:w="4333" w:type="pct"/>
          </w:tcPr>
          <w:p w14:paraId="29DEFE64" w14:textId="4EA5F26C" w:rsidR="002E47B1" w:rsidRPr="00F25503" w:rsidRDefault="00F25503" w:rsidP="00E25701">
            <w:pPr>
              <w:jc w:val="both"/>
              <w:rPr>
                <w:rFonts w:ascii="Arial" w:hAnsi="Arial" w:cs="Arial"/>
                <w:b/>
              </w:rPr>
            </w:pPr>
            <w:r w:rsidRPr="00F25503">
              <w:rPr>
                <w:rFonts w:ascii="Arial" w:hAnsi="Arial" w:cs="Arial"/>
                <w:b/>
              </w:rPr>
              <w:t>Presentation by students</w:t>
            </w:r>
            <w:r>
              <w:rPr>
                <w:rFonts w:ascii="Arial" w:hAnsi="Arial" w:cs="Arial"/>
                <w:b/>
              </w:rPr>
              <w:t xml:space="preserve"> on advanced topics</w:t>
            </w:r>
          </w:p>
        </w:tc>
      </w:tr>
    </w:tbl>
    <w:p w14:paraId="7B3EC97A" w14:textId="302EBD84" w:rsidR="00D13A35" w:rsidRDefault="00D13A35" w:rsidP="00F25503">
      <w:pPr>
        <w:jc w:val="both"/>
        <w:rPr>
          <w:rFonts w:ascii="Arial" w:hAnsi="Arial" w:cs="Arial"/>
        </w:rPr>
      </w:pPr>
    </w:p>
    <w:p w14:paraId="0C294CD2" w14:textId="2774BBEE" w:rsidR="004734D7" w:rsidRDefault="004734D7" w:rsidP="00F25503">
      <w:pPr>
        <w:jc w:val="both"/>
        <w:rPr>
          <w:rFonts w:ascii="Arial" w:hAnsi="Arial" w:cs="Arial"/>
        </w:rPr>
      </w:pPr>
    </w:p>
    <w:p w14:paraId="6CD809A2" w14:textId="77777777" w:rsidR="004734D7" w:rsidRDefault="004734D7" w:rsidP="004734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CA4257">
        <w:rPr>
          <w:b/>
          <w:sz w:val="28"/>
          <w:szCs w:val="28"/>
        </w:rPr>
        <w:t>Assessment Plan for the Course</w:t>
      </w:r>
      <w:r>
        <w:rPr>
          <w:b/>
          <w:sz w:val="28"/>
          <w:szCs w:val="28"/>
        </w:rPr>
        <w:t xml:space="preserve"> &amp; how Data in the Course are used to assess Program Outcomes</w:t>
      </w:r>
    </w:p>
    <w:p w14:paraId="36F68490" w14:textId="77777777" w:rsidR="004734D7" w:rsidRPr="00E2507B" w:rsidRDefault="004734D7" w:rsidP="004734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32"/>
      </w:tblGrid>
      <w:tr w:rsidR="004734D7" w14:paraId="4269FD7D" w14:textId="77777777" w:rsidTr="00D85B5E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53C4" w14:textId="77777777" w:rsidR="004734D7" w:rsidRPr="00E2507B" w:rsidRDefault="004734D7" w:rsidP="00D85B5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E2507B">
              <w:t>Student and Instructor Course Outcome Surveys are administered at the conclusion of each offering, and are evaluated as described in the School’s Assessment Plan:</w:t>
            </w:r>
          </w:p>
          <w:p w14:paraId="33C25CAC" w14:textId="77777777" w:rsidR="004734D7" w:rsidRPr="00CB75BD" w:rsidRDefault="004734D7" w:rsidP="00D85B5E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1" w:history="1">
              <w:r w:rsidRPr="00383013">
                <w:rPr>
                  <w:rStyle w:val="Hyperlink"/>
                </w:rPr>
                <w:t>https://abet.cs.fiu.edu/csassessment/</w:t>
              </w:r>
            </w:hyperlink>
          </w:p>
        </w:tc>
      </w:tr>
    </w:tbl>
    <w:p w14:paraId="772E776D" w14:textId="77777777" w:rsidR="004734D7" w:rsidRDefault="004734D7" w:rsidP="004734D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3528" w:hanging="3528"/>
      </w:pPr>
    </w:p>
    <w:p w14:paraId="445A504F" w14:textId="77777777" w:rsidR="004734D7" w:rsidRPr="00F25503" w:rsidRDefault="004734D7" w:rsidP="00F25503">
      <w:pPr>
        <w:jc w:val="both"/>
        <w:rPr>
          <w:rFonts w:ascii="Arial" w:hAnsi="Arial" w:cs="Arial"/>
        </w:rPr>
      </w:pPr>
    </w:p>
    <w:sectPr w:rsidR="004734D7" w:rsidRPr="00F25503" w:rsidSect="000D42A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E62A05" w14:textId="77777777" w:rsidR="00D90B40" w:rsidRDefault="00D90B40" w:rsidP="000D42A3">
      <w:r>
        <w:separator/>
      </w:r>
    </w:p>
  </w:endnote>
  <w:endnote w:type="continuationSeparator" w:id="0">
    <w:p w14:paraId="07788A6F" w14:textId="77777777" w:rsidR="00D90B40" w:rsidRDefault="00D90B40" w:rsidP="000D4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DEFE6F" w14:textId="77777777" w:rsidR="000D42A3" w:rsidRDefault="000D42A3" w:rsidP="000D42A3">
    <w:pPr>
      <w:pStyle w:val="Footer"/>
      <w:tabs>
        <w:tab w:val="left" w:pos="8339"/>
      </w:tabs>
    </w:pPr>
    <w:r>
      <w:tab/>
    </w:r>
    <w:sdt>
      <w:sdtPr>
        <w:id w:val="-2066508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35EB">
          <w:fldChar w:fldCharType="begin"/>
        </w:r>
        <w:r>
          <w:instrText xml:space="preserve"> PAGE   \* MERGEFORMAT </w:instrText>
        </w:r>
        <w:r w:rsidR="00AE35EB">
          <w:fldChar w:fldCharType="separate"/>
        </w:r>
        <w:r w:rsidR="00366FF4">
          <w:rPr>
            <w:noProof/>
          </w:rPr>
          <w:t>5</w:t>
        </w:r>
        <w:r w:rsidR="00AE35EB">
          <w:rPr>
            <w:noProof/>
          </w:rPr>
          <w:fldChar w:fldCharType="end"/>
        </w:r>
      </w:sdtContent>
    </w:sdt>
    <w:r>
      <w:rPr>
        <w:noProof/>
      </w:rPr>
      <w:tab/>
    </w:r>
    <w:r w:rsidR="008F4876">
      <w:rPr>
        <w:noProof/>
      </w:rPr>
      <w:tab/>
    </w:r>
  </w:p>
  <w:p w14:paraId="29DEFE70" w14:textId="77777777" w:rsidR="000D42A3" w:rsidRDefault="000D42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387A55" w14:textId="77777777" w:rsidR="00D90B40" w:rsidRDefault="00D90B40" w:rsidP="000D42A3">
      <w:r>
        <w:separator/>
      </w:r>
    </w:p>
  </w:footnote>
  <w:footnote w:type="continuationSeparator" w:id="0">
    <w:p w14:paraId="2A66D4EC" w14:textId="77777777" w:rsidR="00D90B40" w:rsidRDefault="00D90B40" w:rsidP="000D42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B6B82" w14:textId="77777777" w:rsidR="004734D7" w:rsidRPr="004734D7" w:rsidRDefault="004734D7" w:rsidP="004734D7">
    <w:pPr>
      <w:jc w:val="center"/>
      <w:rPr>
        <w:sz w:val="28"/>
        <w:szCs w:val="28"/>
      </w:rPr>
    </w:pPr>
    <w:r w:rsidRPr="004734D7">
      <w:rPr>
        <w:sz w:val="28"/>
        <w:szCs w:val="28"/>
      </w:rPr>
      <w:t>Knight Foundation School of Computing and Information Sciences</w:t>
    </w:r>
  </w:p>
  <w:p w14:paraId="2AC6D5EE" w14:textId="03688D4C" w:rsidR="004734D7" w:rsidRPr="004734D7" w:rsidRDefault="004734D7" w:rsidP="004734D7">
    <w:pPr>
      <w:jc w:val="center"/>
      <w:rPr>
        <w:sz w:val="28"/>
        <w:szCs w:val="28"/>
      </w:rPr>
    </w:pPr>
    <w:r>
      <w:rPr>
        <w:sz w:val="28"/>
        <w:szCs w:val="28"/>
      </w:rPr>
      <w:t>CAP 2752</w:t>
    </w:r>
  </w:p>
  <w:p w14:paraId="29DEFE6E" w14:textId="7EF111D1" w:rsidR="000D42A3" w:rsidRDefault="004734D7" w:rsidP="004734D7">
    <w:pPr>
      <w:pStyle w:val="Header"/>
      <w:jc w:val="center"/>
    </w:pPr>
    <w:r w:rsidRPr="004734D7">
      <w:rPr>
        <w:rFonts w:ascii="Arial" w:hAnsi="Arial" w:cs="Arial"/>
      </w:rPr>
      <w:t>Fundamentals of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45B74"/>
    <w:multiLevelType w:val="hybridMultilevel"/>
    <w:tmpl w:val="E0B4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01D82"/>
    <w:multiLevelType w:val="hybridMultilevel"/>
    <w:tmpl w:val="F592811C"/>
    <w:lvl w:ilvl="0" w:tplc="73726702">
      <w:start w:val="15"/>
      <w:numFmt w:val="lowerLetter"/>
      <w:lvlText w:val="%1"/>
      <w:lvlJc w:val="left"/>
    </w:lvl>
    <w:lvl w:ilvl="1" w:tplc="1A4EACAA">
      <w:numFmt w:val="decimal"/>
      <w:lvlText w:val=""/>
      <w:lvlJc w:val="left"/>
    </w:lvl>
    <w:lvl w:ilvl="2" w:tplc="6F1E5632">
      <w:numFmt w:val="decimal"/>
      <w:lvlText w:val=""/>
      <w:lvlJc w:val="left"/>
    </w:lvl>
    <w:lvl w:ilvl="3" w:tplc="2C94818A">
      <w:numFmt w:val="decimal"/>
      <w:lvlText w:val=""/>
      <w:lvlJc w:val="left"/>
    </w:lvl>
    <w:lvl w:ilvl="4" w:tplc="FCC83626">
      <w:numFmt w:val="decimal"/>
      <w:lvlText w:val=""/>
      <w:lvlJc w:val="left"/>
    </w:lvl>
    <w:lvl w:ilvl="5" w:tplc="C3563C06">
      <w:numFmt w:val="decimal"/>
      <w:lvlText w:val=""/>
      <w:lvlJc w:val="left"/>
    </w:lvl>
    <w:lvl w:ilvl="6" w:tplc="07ACC61C">
      <w:numFmt w:val="decimal"/>
      <w:lvlText w:val=""/>
      <w:lvlJc w:val="left"/>
    </w:lvl>
    <w:lvl w:ilvl="7" w:tplc="9BDCDF5C">
      <w:numFmt w:val="decimal"/>
      <w:lvlText w:val=""/>
      <w:lvlJc w:val="left"/>
    </w:lvl>
    <w:lvl w:ilvl="8" w:tplc="728E3D30">
      <w:numFmt w:val="decimal"/>
      <w:lvlText w:val=""/>
      <w:lvlJc w:val="left"/>
    </w:lvl>
  </w:abstractNum>
  <w:abstractNum w:abstractNumId="2" w15:restartNumberingAfterBreak="0">
    <w:nsid w:val="0836C40E"/>
    <w:multiLevelType w:val="hybridMultilevel"/>
    <w:tmpl w:val="D75A5208"/>
    <w:lvl w:ilvl="0" w:tplc="8AD69ED2">
      <w:start w:val="1"/>
      <w:numFmt w:val="bullet"/>
      <w:lvlText w:val="•"/>
      <w:lvlJc w:val="left"/>
    </w:lvl>
    <w:lvl w:ilvl="1" w:tplc="89E48F0E">
      <w:start w:val="15"/>
      <w:numFmt w:val="lowerLetter"/>
      <w:lvlText w:val="%2"/>
      <w:lvlJc w:val="left"/>
    </w:lvl>
    <w:lvl w:ilvl="2" w:tplc="7DE6822E">
      <w:numFmt w:val="decimal"/>
      <w:lvlText w:val=""/>
      <w:lvlJc w:val="left"/>
    </w:lvl>
    <w:lvl w:ilvl="3" w:tplc="8794DFCE">
      <w:numFmt w:val="decimal"/>
      <w:lvlText w:val=""/>
      <w:lvlJc w:val="left"/>
    </w:lvl>
    <w:lvl w:ilvl="4" w:tplc="8F341F76">
      <w:numFmt w:val="decimal"/>
      <w:lvlText w:val=""/>
      <w:lvlJc w:val="left"/>
    </w:lvl>
    <w:lvl w:ilvl="5" w:tplc="421CA278">
      <w:numFmt w:val="decimal"/>
      <w:lvlText w:val=""/>
      <w:lvlJc w:val="left"/>
    </w:lvl>
    <w:lvl w:ilvl="6" w:tplc="4DEE0914">
      <w:numFmt w:val="decimal"/>
      <w:lvlText w:val=""/>
      <w:lvlJc w:val="left"/>
    </w:lvl>
    <w:lvl w:ilvl="7" w:tplc="883A792C">
      <w:numFmt w:val="decimal"/>
      <w:lvlText w:val=""/>
      <w:lvlJc w:val="left"/>
    </w:lvl>
    <w:lvl w:ilvl="8" w:tplc="19923CC0">
      <w:numFmt w:val="decimal"/>
      <w:lvlText w:val=""/>
      <w:lvlJc w:val="left"/>
    </w:lvl>
  </w:abstractNum>
  <w:abstractNum w:abstractNumId="3" w15:restartNumberingAfterBreak="0">
    <w:nsid w:val="08EDBDAB"/>
    <w:multiLevelType w:val="hybridMultilevel"/>
    <w:tmpl w:val="5E021154"/>
    <w:lvl w:ilvl="0" w:tplc="4AC2640C">
      <w:start w:val="1"/>
      <w:numFmt w:val="bullet"/>
      <w:lvlText w:val="4"/>
      <w:lvlJc w:val="left"/>
    </w:lvl>
    <w:lvl w:ilvl="1" w:tplc="AD5ACDE4">
      <w:numFmt w:val="decimal"/>
      <w:lvlText w:val=""/>
      <w:lvlJc w:val="left"/>
    </w:lvl>
    <w:lvl w:ilvl="2" w:tplc="41F6E840">
      <w:numFmt w:val="decimal"/>
      <w:lvlText w:val=""/>
      <w:lvlJc w:val="left"/>
    </w:lvl>
    <w:lvl w:ilvl="3" w:tplc="88C2D9A0">
      <w:numFmt w:val="decimal"/>
      <w:lvlText w:val=""/>
      <w:lvlJc w:val="left"/>
    </w:lvl>
    <w:lvl w:ilvl="4" w:tplc="7B2016DA">
      <w:numFmt w:val="decimal"/>
      <w:lvlText w:val=""/>
      <w:lvlJc w:val="left"/>
    </w:lvl>
    <w:lvl w:ilvl="5" w:tplc="14A0AA1C">
      <w:numFmt w:val="decimal"/>
      <w:lvlText w:val=""/>
      <w:lvlJc w:val="left"/>
    </w:lvl>
    <w:lvl w:ilvl="6" w:tplc="6DE8EBBA">
      <w:numFmt w:val="decimal"/>
      <w:lvlText w:val=""/>
      <w:lvlJc w:val="left"/>
    </w:lvl>
    <w:lvl w:ilvl="7" w:tplc="EC448BB4">
      <w:numFmt w:val="decimal"/>
      <w:lvlText w:val=""/>
      <w:lvlJc w:val="left"/>
    </w:lvl>
    <w:lvl w:ilvl="8" w:tplc="1578147A">
      <w:numFmt w:val="decimal"/>
      <w:lvlText w:val=""/>
      <w:lvlJc w:val="left"/>
    </w:lvl>
  </w:abstractNum>
  <w:abstractNum w:abstractNumId="4" w15:restartNumberingAfterBreak="0">
    <w:nsid w:val="0EF033F3"/>
    <w:multiLevelType w:val="hybridMultilevel"/>
    <w:tmpl w:val="7536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CA"/>
    <w:multiLevelType w:val="hybridMultilevel"/>
    <w:tmpl w:val="9F589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F6201"/>
    <w:multiLevelType w:val="hybridMultilevel"/>
    <w:tmpl w:val="0B04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14AB1"/>
    <w:multiLevelType w:val="hybridMultilevel"/>
    <w:tmpl w:val="4EC2B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ED43B"/>
    <w:multiLevelType w:val="hybridMultilevel"/>
    <w:tmpl w:val="3C923ADA"/>
    <w:lvl w:ilvl="0" w:tplc="16342B58">
      <w:start w:val="1"/>
      <w:numFmt w:val="bullet"/>
      <w:lvlText w:val="•"/>
      <w:lvlJc w:val="left"/>
    </w:lvl>
    <w:lvl w:ilvl="1" w:tplc="51406E08">
      <w:numFmt w:val="decimal"/>
      <w:lvlText w:val=""/>
      <w:lvlJc w:val="left"/>
    </w:lvl>
    <w:lvl w:ilvl="2" w:tplc="B6D6C036">
      <w:numFmt w:val="decimal"/>
      <w:lvlText w:val=""/>
      <w:lvlJc w:val="left"/>
    </w:lvl>
    <w:lvl w:ilvl="3" w:tplc="85D251BA">
      <w:numFmt w:val="decimal"/>
      <w:lvlText w:val=""/>
      <w:lvlJc w:val="left"/>
    </w:lvl>
    <w:lvl w:ilvl="4" w:tplc="A2180060">
      <w:numFmt w:val="decimal"/>
      <w:lvlText w:val=""/>
      <w:lvlJc w:val="left"/>
    </w:lvl>
    <w:lvl w:ilvl="5" w:tplc="D780DDB6">
      <w:numFmt w:val="decimal"/>
      <w:lvlText w:val=""/>
      <w:lvlJc w:val="left"/>
    </w:lvl>
    <w:lvl w:ilvl="6" w:tplc="239A10E4">
      <w:numFmt w:val="decimal"/>
      <w:lvlText w:val=""/>
      <w:lvlJc w:val="left"/>
    </w:lvl>
    <w:lvl w:ilvl="7" w:tplc="7E34F1A4">
      <w:numFmt w:val="decimal"/>
      <w:lvlText w:val=""/>
      <w:lvlJc w:val="left"/>
    </w:lvl>
    <w:lvl w:ilvl="8" w:tplc="C694CF74">
      <w:numFmt w:val="decimal"/>
      <w:lvlText w:val=""/>
      <w:lvlJc w:val="left"/>
    </w:lvl>
  </w:abstractNum>
  <w:abstractNum w:abstractNumId="9" w15:restartNumberingAfterBreak="0">
    <w:nsid w:val="1E7FF521"/>
    <w:multiLevelType w:val="hybridMultilevel"/>
    <w:tmpl w:val="CF20908A"/>
    <w:lvl w:ilvl="0" w:tplc="83B65A68">
      <w:start w:val="1"/>
      <w:numFmt w:val="bullet"/>
      <w:lvlText w:val="9"/>
      <w:lvlJc w:val="left"/>
    </w:lvl>
    <w:lvl w:ilvl="1" w:tplc="D132FECC">
      <w:numFmt w:val="decimal"/>
      <w:lvlText w:val=""/>
      <w:lvlJc w:val="left"/>
    </w:lvl>
    <w:lvl w:ilvl="2" w:tplc="9DA43422">
      <w:numFmt w:val="decimal"/>
      <w:lvlText w:val=""/>
      <w:lvlJc w:val="left"/>
    </w:lvl>
    <w:lvl w:ilvl="3" w:tplc="7F067E8C">
      <w:numFmt w:val="decimal"/>
      <w:lvlText w:val=""/>
      <w:lvlJc w:val="left"/>
    </w:lvl>
    <w:lvl w:ilvl="4" w:tplc="5D562B34">
      <w:numFmt w:val="decimal"/>
      <w:lvlText w:val=""/>
      <w:lvlJc w:val="left"/>
    </w:lvl>
    <w:lvl w:ilvl="5" w:tplc="E58228A8">
      <w:numFmt w:val="decimal"/>
      <w:lvlText w:val=""/>
      <w:lvlJc w:val="left"/>
    </w:lvl>
    <w:lvl w:ilvl="6" w:tplc="FE44FB44">
      <w:numFmt w:val="decimal"/>
      <w:lvlText w:val=""/>
      <w:lvlJc w:val="left"/>
    </w:lvl>
    <w:lvl w:ilvl="7" w:tplc="134000AE">
      <w:numFmt w:val="decimal"/>
      <w:lvlText w:val=""/>
      <w:lvlJc w:val="left"/>
    </w:lvl>
    <w:lvl w:ilvl="8" w:tplc="502AB684">
      <w:numFmt w:val="decimal"/>
      <w:lvlText w:val=""/>
      <w:lvlJc w:val="left"/>
    </w:lvl>
  </w:abstractNum>
  <w:abstractNum w:abstractNumId="10" w15:restartNumberingAfterBreak="0">
    <w:nsid w:val="1F00763D"/>
    <w:multiLevelType w:val="hybridMultilevel"/>
    <w:tmpl w:val="B7B04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25D16"/>
    <w:multiLevelType w:val="hybridMultilevel"/>
    <w:tmpl w:val="9EE424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9821E1"/>
    <w:multiLevelType w:val="hybridMultilevel"/>
    <w:tmpl w:val="BE405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C42AE"/>
    <w:multiLevelType w:val="hybridMultilevel"/>
    <w:tmpl w:val="7ECC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88611"/>
    <w:multiLevelType w:val="hybridMultilevel"/>
    <w:tmpl w:val="A84284FA"/>
    <w:lvl w:ilvl="0" w:tplc="148C92A8">
      <w:start w:val="1"/>
      <w:numFmt w:val="bullet"/>
      <w:lvlText w:val="•"/>
      <w:lvlJc w:val="left"/>
    </w:lvl>
    <w:lvl w:ilvl="1" w:tplc="9A52EBB6">
      <w:start w:val="15"/>
      <w:numFmt w:val="lowerLetter"/>
      <w:lvlText w:val="%2"/>
      <w:lvlJc w:val="left"/>
    </w:lvl>
    <w:lvl w:ilvl="2" w:tplc="6868F324">
      <w:numFmt w:val="decimal"/>
      <w:lvlText w:val=""/>
      <w:lvlJc w:val="left"/>
    </w:lvl>
    <w:lvl w:ilvl="3" w:tplc="3AFC362A">
      <w:numFmt w:val="decimal"/>
      <w:lvlText w:val=""/>
      <w:lvlJc w:val="left"/>
    </w:lvl>
    <w:lvl w:ilvl="4" w:tplc="63E24146">
      <w:numFmt w:val="decimal"/>
      <w:lvlText w:val=""/>
      <w:lvlJc w:val="left"/>
    </w:lvl>
    <w:lvl w:ilvl="5" w:tplc="8F2C018A">
      <w:numFmt w:val="decimal"/>
      <w:lvlText w:val=""/>
      <w:lvlJc w:val="left"/>
    </w:lvl>
    <w:lvl w:ilvl="6" w:tplc="41CE094A">
      <w:numFmt w:val="decimal"/>
      <w:lvlText w:val=""/>
      <w:lvlJc w:val="left"/>
    </w:lvl>
    <w:lvl w:ilvl="7" w:tplc="A716A642">
      <w:numFmt w:val="decimal"/>
      <w:lvlText w:val=""/>
      <w:lvlJc w:val="left"/>
    </w:lvl>
    <w:lvl w:ilvl="8" w:tplc="9ACE7F9A">
      <w:numFmt w:val="decimal"/>
      <w:lvlText w:val=""/>
      <w:lvlJc w:val="left"/>
    </w:lvl>
  </w:abstractNum>
  <w:abstractNum w:abstractNumId="15" w15:restartNumberingAfterBreak="0">
    <w:nsid w:val="2D1D5AE9"/>
    <w:multiLevelType w:val="hybridMultilevel"/>
    <w:tmpl w:val="DCBA4E8A"/>
    <w:lvl w:ilvl="0" w:tplc="922400B4">
      <w:start w:val="1"/>
      <w:numFmt w:val="bullet"/>
      <w:lvlText w:val="1"/>
      <w:lvlJc w:val="left"/>
    </w:lvl>
    <w:lvl w:ilvl="1" w:tplc="3B5C8FF2">
      <w:numFmt w:val="decimal"/>
      <w:lvlText w:val=""/>
      <w:lvlJc w:val="left"/>
    </w:lvl>
    <w:lvl w:ilvl="2" w:tplc="D29669EC">
      <w:numFmt w:val="decimal"/>
      <w:lvlText w:val=""/>
      <w:lvlJc w:val="left"/>
    </w:lvl>
    <w:lvl w:ilvl="3" w:tplc="DAD81652">
      <w:numFmt w:val="decimal"/>
      <w:lvlText w:val=""/>
      <w:lvlJc w:val="left"/>
    </w:lvl>
    <w:lvl w:ilvl="4" w:tplc="95C2DBEE">
      <w:numFmt w:val="decimal"/>
      <w:lvlText w:val=""/>
      <w:lvlJc w:val="left"/>
    </w:lvl>
    <w:lvl w:ilvl="5" w:tplc="EC32E674">
      <w:numFmt w:val="decimal"/>
      <w:lvlText w:val=""/>
      <w:lvlJc w:val="left"/>
    </w:lvl>
    <w:lvl w:ilvl="6" w:tplc="91BA1624">
      <w:numFmt w:val="decimal"/>
      <w:lvlText w:val=""/>
      <w:lvlJc w:val="left"/>
    </w:lvl>
    <w:lvl w:ilvl="7" w:tplc="D21642E6">
      <w:numFmt w:val="decimal"/>
      <w:lvlText w:val=""/>
      <w:lvlJc w:val="left"/>
    </w:lvl>
    <w:lvl w:ilvl="8" w:tplc="010EF088">
      <w:numFmt w:val="decimal"/>
      <w:lvlText w:val=""/>
      <w:lvlJc w:val="left"/>
    </w:lvl>
  </w:abstractNum>
  <w:abstractNum w:abstractNumId="16" w15:restartNumberingAfterBreak="0">
    <w:nsid w:val="2D235A15"/>
    <w:multiLevelType w:val="hybridMultilevel"/>
    <w:tmpl w:val="66B0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7452E"/>
    <w:multiLevelType w:val="hybridMultilevel"/>
    <w:tmpl w:val="5B72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5585C"/>
    <w:multiLevelType w:val="hybridMultilevel"/>
    <w:tmpl w:val="56C43270"/>
    <w:lvl w:ilvl="0" w:tplc="3D1CE490">
      <w:start w:val="18"/>
      <w:numFmt w:val="decimal"/>
      <w:lvlText w:val="%1"/>
      <w:lvlJc w:val="left"/>
    </w:lvl>
    <w:lvl w:ilvl="1" w:tplc="E5661444">
      <w:numFmt w:val="decimal"/>
      <w:lvlText w:val=""/>
      <w:lvlJc w:val="left"/>
    </w:lvl>
    <w:lvl w:ilvl="2" w:tplc="BB80A6B8">
      <w:numFmt w:val="decimal"/>
      <w:lvlText w:val=""/>
      <w:lvlJc w:val="left"/>
    </w:lvl>
    <w:lvl w:ilvl="3" w:tplc="8D2A0456">
      <w:numFmt w:val="decimal"/>
      <w:lvlText w:val=""/>
      <w:lvlJc w:val="left"/>
    </w:lvl>
    <w:lvl w:ilvl="4" w:tplc="9BBAD506">
      <w:numFmt w:val="decimal"/>
      <w:lvlText w:val=""/>
      <w:lvlJc w:val="left"/>
    </w:lvl>
    <w:lvl w:ilvl="5" w:tplc="DF52E932">
      <w:numFmt w:val="decimal"/>
      <w:lvlText w:val=""/>
      <w:lvlJc w:val="left"/>
    </w:lvl>
    <w:lvl w:ilvl="6" w:tplc="9FEE0C44">
      <w:numFmt w:val="decimal"/>
      <w:lvlText w:val=""/>
      <w:lvlJc w:val="left"/>
    </w:lvl>
    <w:lvl w:ilvl="7" w:tplc="DFF6833A">
      <w:numFmt w:val="decimal"/>
      <w:lvlText w:val=""/>
      <w:lvlJc w:val="left"/>
    </w:lvl>
    <w:lvl w:ilvl="8" w:tplc="AE404C4A">
      <w:numFmt w:val="decimal"/>
      <w:lvlText w:val=""/>
      <w:lvlJc w:val="left"/>
    </w:lvl>
  </w:abstractNum>
  <w:abstractNum w:abstractNumId="19" w15:restartNumberingAfterBreak="0">
    <w:nsid w:val="3A95F874"/>
    <w:multiLevelType w:val="hybridMultilevel"/>
    <w:tmpl w:val="EA0EA23A"/>
    <w:lvl w:ilvl="0" w:tplc="F7AC0EDE">
      <w:start w:val="15"/>
      <w:numFmt w:val="lowerLetter"/>
      <w:lvlText w:val="%1"/>
      <w:lvlJc w:val="left"/>
    </w:lvl>
    <w:lvl w:ilvl="1" w:tplc="98E2AB00">
      <w:numFmt w:val="decimal"/>
      <w:lvlText w:val=""/>
      <w:lvlJc w:val="left"/>
    </w:lvl>
    <w:lvl w:ilvl="2" w:tplc="B2A04626">
      <w:numFmt w:val="decimal"/>
      <w:lvlText w:val=""/>
      <w:lvlJc w:val="left"/>
    </w:lvl>
    <w:lvl w:ilvl="3" w:tplc="7FBA6A5C">
      <w:numFmt w:val="decimal"/>
      <w:lvlText w:val=""/>
      <w:lvlJc w:val="left"/>
    </w:lvl>
    <w:lvl w:ilvl="4" w:tplc="E0CEFC46">
      <w:numFmt w:val="decimal"/>
      <w:lvlText w:val=""/>
      <w:lvlJc w:val="left"/>
    </w:lvl>
    <w:lvl w:ilvl="5" w:tplc="9258A662">
      <w:numFmt w:val="decimal"/>
      <w:lvlText w:val=""/>
      <w:lvlJc w:val="left"/>
    </w:lvl>
    <w:lvl w:ilvl="6" w:tplc="9A92639C">
      <w:numFmt w:val="decimal"/>
      <w:lvlText w:val=""/>
      <w:lvlJc w:val="left"/>
    </w:lvl>
    <w:lvl w:ilvl="7" w:tplc="DC3218EE">
      <w:numFmt w:val="decimal"/>
      <w:lvlText w:val=""/>
      <w:lvlJc w:val="left"/>
    </w:lvl>
    <w:lvl w:ilvl="8" w:tplc="D0C0CD2A">
      <w:numFmt w:val="decimal"/>
      <w:lvlText w:val=""/>
      <w:lvlJc w:val="left"/>
    </w:lvl>
  </w:abstractNum>
  <w:abstractNum w:abstractNumId="20" w15:restartNumberingAfterBreak="0">
    <w:nsid w:val="3E77264D"/>
    <w:multiLevelType w:val="hybridMultilevel"/>
    <w:tmpl w:val="1FA20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D6B86"/>
    <w:multiLevelType w:val="hybridMultilevel"/>
    <w:tmpl w:val="4EF8C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E7D2A"/>
    <w:multiLevelType w:val="hybridMultilevel"/>
    <w:tmpl w:val="F3FA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A5945"/>
    <w:multiLevelType w:val="hybridMultilevel"/>
    <w:tmpl w:val="E5FA4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40A10"/>
    <w:multiLevelType w:val="hybridMultilevel"/>
    <w:tmpl w:val="37148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53D0CD"/>
    <w:multiLevelType w:val="hybridMultilevel"/>
    <w:tmpl w:val="069003A2"/>
    <w:lvl w:ilvl="0" w:tplc="B53C6E7A">
      <w:start w:val="1"/>
      <w:numFmt w:val="bullet"/>
      <w:lvlText w:val="•"/>
      <w:lvlJc w:val="left"/>
    </w:lvl>
    <w:lvl w:ilvl="1" w:tplc="C902E51E">
      <w:numFmt w:val="decimal"/>
      <w:lvlText w:val=""/>
      <w:lvlJc w:val="left"/>
    </w:lvl>
    <w:lvl w:ilvl="2" w:tplc="6592024A">
      <w:numFmt w:val="decimal"/>
      <w:lvlText w:val=""/>
      <w:lvlJc w:val="left"/>
    </w:lvl>
    <w:lvl w:ilvl="3" w:tplc="42A2988A">
      <w:numFmt w:val="decimal"/>
      <w:lvlText w:val=""/>
      <w:lvlJc w:val="left"/>
    </w:lvl>
    <w:lvl w:ilvl="4" w:tplc="7CBE02B2">
      <w:numFmt w:val="decimal"/>
      <w:lvlText w:val=""/>
      <w:lvlJc w:val="left"/>
    </w:lvl>
    <w:lvl w:ilvl="5" w:tplc="ADA403BC">
      <w:numFmt w:val="decimal"/>
      <w:lvlText w:val=""/>
      <w:lvlJc w:val="left"/>
    </w:lvl>
    <w:lvl w:ilvl="6" w:tplc="8EDAB19C">
      <w:numFmt w:val="decimal"/>
      <w:lvlText w:val=""/>
      <w:lvlJc w:val="left"/>
    </w:lvl>
    <w:lvl w:ilvl="7" w:tplc="4ACCC1B0">
      <w:numFmt w:val="decimal"/>
      <w:lvlText w:val=""/>
      <w:lvlJc w:val="left"/>
    </w:lvl>
    <w:lvl w:ilvl="8" w:tplc="1D406832">
      <w:numFmt w:val="decimal"/>
      <w:lvlText w:val=""/>
      <w:lvlJc w:val="left"/>
    </w:lvl>
  </w:abstractNum>
  <w:abstractNum w:abstractNumId="26" w15:restartNumberingAfterBreak="0">
    <w:nsid w:val="4516DDE9"/>
    <w:multiLevelType w:val="hybridMultilevel"/>
    <w:tmpl w:val="F7D8D190"/>
    <w:lvl w:ilvl="0" w:tplc="03B697E0">
      <w:start w:val="1"/>
      <w:numFmt w:val="bullet"/>
      <w:lvlText w:val="•"/>
      <w:lvlJc w:val="left"/>
    </w:lvl>
    <w:lvl w:ilvl="1" w:tplc="EA6A8806">
      <w:start w:val="15"/>
      <w:numFmt w:val="lowerLetter"/>
      <w:lvlText w:val="%2"/>
      <w:lvlJc w:val="left"/>
    </w:lvl>
    <w:lvl w:ilvl="2" w:tplc="F960A0DA">
      <w:numFmt w:val="decimal"/>
      <w:lvlText w:val=""/>
      <w:lvlJc w:val="left"/>
    </w:lvl>
    <w:lvl w:ilvl="3" w:tplc="54FEFBC0">
      <w:numFmt w:val="decimal"/>
      <w:lvlText w:val=""/>
      <w:lvlJc w:val="left"/>
    </w:lvl>
    <w:lvl w:ilvl="4" w:tplc="97588E4E">
      <w:numFmt w:val="decimal"/>
      <w:lvlText w:val=""/>
      <w:lvlJc w:val="left"/>
    </w:lvl>
    <w:lvl w:ilvl="5" w:tplc="DAB26586">
      <w:numFmt w:val="decimal"/>
      <w:lvlText w:val=""/>
      <w:lvlJc w:val="left"/>
    </w:lvl>
    <w:lvl w:ilvl="6" w:tplc="4B625B14">
      <w:numFmt w:val="decimal"/>
      <w:lvlText w:val=""/>
      <w:lvlJc w:val="left"/>
    </w:lvl>
    <w:lvl w:ilvl="7" w:tplc="A23683BA">
      <w:numFmt w:val="decimal"/>
      <w:lvlText w:val=""/>
      <w:lvlJc w:val="left"/>
    </w:lvl>
    <w:lvl w:ilvl="8" w:tplc="DD8E53F2">
      <w:numFmt w:val="decimal"/>
      <w:lvlText w:val=""/>
      <w:lvlJc w:val="left"/>
    </w:lvl>
  </w:abstractNum>
  <w:abstractNum w:abstractNumId="27" w15:restartNumberingAfterBreak="0">
    <w:nsid w:val="54E49EB4"/>
    <w:multiLevelType w:val="hybridMultilevel"/>
    <w:tmpl w:val="E012C970"/>
    <w:lvl w:ilvl="0" w:tplc="82A69D2A">
      <w:start w:val="1"/>
      <w:numFmt w:val="bullet"/>
      <w:lvlText w:val="•"/>
      <w:lvlJc w:val="left"/>
    </w:lvl>
    <w:lvl w:ilvl="1" w:tplc="BE126ECC">
      <w:numFmt w:val="decimal"/>
      <w:lvlText w:val=""/>
      <w:lvlJc w:val="left"/>
    </w:lvl>
    <w:lvl w:ilvl="2" w:tplc="ED880C46">
      <w:numFmt w:val="decimal"/>
      <w:lvlText w:val=""/>
      <w:lvlJc w:val="left"/>
    </w:lvl>
    <w:lvl w:ilvl="3" w:tplc="1E7CCCD8">
      <w:numFmt w:val="decimal"/>
      <w:lvlText w:val=""/>
      <w:lvlJc w:val="left"/>
    </w:lvl>
    <w:lvl w:ilvl="4" w:tplc="F8463C68">
      <w:numFmt w:val="decimal"/>
      <w:lvlText w:val=""/>
      <w:lvlJc w:val="left"/>
    </w:lvl>
    <w:lvl w:ilvl="5" w:tplc="EF3A212C">
      <w:numFmt w:val="decimal"/>
      <w:lvlText w:val=""/>
      <w:lvlJc w:val="left"/>
    </w:lvl>
    <w:lvl w:ilvl="6" w:tplc="FE56D744">
      <w:numFmt w:val="decimal"/>
      <w:lvlText w:val=""/>
      <w:lvlJc w:val="left"/>
    </w:lvl>
    <w:lvl w:ilvl="7" w:tplc="C5C2343A">
      <w:numFmt w:val="decimal"/>
      <w:lvlText w:val=""/>
      <w:lvlJc w:val="left"/>
    </w:lvl>
    <w:lvl w:ilvl="8" w:tplc="0DA860AE">
      <w:numFmt w:val="decimal"/>
      <w:lvlText w:val=""/>
      <w:lvlJc w:val="left"/>
    </w:lvl>
  </w:abstractNum>
  <w:abstractNum w:abstractNumId="28" w15:restartNumberingAfterBreak="0">
    <w:nsid w:val="60BB3132"/>
    <w:multiLevelType w:val="hybridMultilevel"/>
    <w:tmpl w:val="586A6A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63845E"/>
    <w:multiLevelType w:val="hybridMultilevel"/>
    <w:tmpl w:val="4502E30A"/>
    <w:lvl w:ilvl="0" w:tplc="953CACC6">
      <w:start w:val="1"/>
      <w:numFmt w:val="bullet"/>
      <w:lvlText w:val="2"/>
      <w:lvlJc w:val="left"/>
    </w:lvl>
    <w:lvl w:ilvl="1" w:tplc="B23C3BBE">
      <w:numFmt w:val="decimal"/>
      <w:lvlText w:val=""/>
      <w:lvlJc w:val="left"/>
    </w:lvl>
    <w:lvl w:ilvl="2" w:tplc="5F466F6A">
      <w:numFmt w:val="decimal"/>
      <w:lvlText w:val=""/>
      <w:lvlJc w:val="left"/>
    </w:lvl>
    <w:lvl w:ilvl="3" w:tplc="C28ADF86">
      <w:numFmt w:val="decimal"/>
      <w:lvlText w:val=""/>
      <w:lvlJc w:val="left"/>
    </w:lvl>
    <w:lvl w:ilvl="4" w:tplc="A844AE8A">
      <w:numFmt w:val="decimal"/>
      <w:lvlText w:val=""/>
      <w:lvlJc w:val="left"/>
    </w:lvl>
    <w:lvl w:ilvl="5" w:tplc="6CCE7DDC">
      <w:numFmt w:val="decimal"/>
      <w:lvlText w:val=""/>
      <w:lvlJc w:val="left"/>
    </w:lvl>
    <w:lvl w:ilvl="6" w:tplc="CB669B18">
      <w:numFmt w:val="decimal"/>
      <w:lvlText w:val=""/>
      <w:lvlJc w:val="left"/>
    </w:lvl>
    <w:lvl w:ilvl="7" w:tplc="836E8D16">
      <w:numFmt w:val="decimal"/>
      <w:lvlText w:val=""/>
      <w:lvlJc w:val="left"/>
    </w:lvl>
    <w:lvl w:ilvl="8" w:tplc="2774F7B6">
      <w:numFmt w:val="decimal"/>
      <w:lvlText w:val=""/>
      <w:lvlJc w:val="left"/>
    </w:lvl>
  </w:abstractNum>
  <w:abstractNum w:abstractNumId="30" w15:restartNumberingAfterBreak="0">
    <w:nsid w:val="6A2342EC"/>
    <w:multiLevelType w:val="hybridMultilevel"/>
    <w:tmpl w:val="5E3A67B8"/>
    <w:lvl w:ilvl="0" w:tplc="72FED952">
      <w:start w:val="1"/>
      <w:numFmt w:val="bullet"/>
      <w:lvlText w:val="•"/>
      <w:lvlJc w:val="left"/>
    </w:lvl>
    <w:lvl w:ilvl="1" w:tplc="D43212FC">
      <w:start w:val="15"/>
      <w:numFmt w:val="lowerLetter"/>
      <w:lvlText w:val="%2"/>
      <w:lvlJc w:val="left"/>
    </w:lvl>
    <w:lvl w:ilvl="2" w:tplc="CEB81ECA">
      <w:numFmt w:val="decimal"/>
      <w:lvlText w:val=""/>
      <w:lvlJc w:val="left"/>
    </w:lvl>
    <w:lvl w:ilvl="3" w:tplc="766C7960">
      <w:numFmt w:val="decimal"/>
      <w:lvlText w:val=""/>
      <w:lvlJc w:val="left"/>
    </w:lvl>
    <w:lvl w:ilvl="4" w:tplc="E2B855C6">
      <w:numFmt w:val="decimal"/>
      <w:lvlText w:val=""/>
      <w:lvlJc w:val="left"/>
    </w:lvl>
    <w:lvl w:ilvl="5" w:tplc="257ED336">
      <w:numFmt w:val="decimal"/>
      <w:lvlText w:val=""/>
      <w:lvlJc w:val="left"/>
    </w:lvl>
    <w:lvl w:ilvl="6" w:tplc="3F4220CC">
      <w:numFmt w:val="decimal"/>
      <w:lvlText w:val=""/>
      <w:lvlJc w:val="left"/>
    </w:lvl>
    <w:lvl w:ilvl="7" w:tplc="9550C522">
      <w:numFmt w:val="decimal"/>
      <w:lvlText w:val=""/>
      <w:lvlJc w:val="left"/>
    </w:lvl>
    <w:lvl w:ilvl="8" w:tplc="37B8F2BC">
      <w:numFmt w:val="decimal"/>
      <w:lvlText w:val=""/>
      <w:lvlJc w:val="left"/>
    </w:lvl>
  </w:abstractNum>
  <w:abstractNum w:abstractNumId="31" w15:restartNumberingAfterBreak="0">
    <w:nsid w:val="71F32454"/>
    <w:multiLevelType w:val="hybridMultilevel"/>
    <w:tmpl w:val="7428BC12"/>
    <w:lvl w:ilvl="0" w:tplc="91E8F7A6">
      <w:start w:val="15"/>
      <w:numFmt w:val="lowerLetter"/>
      <w:lvlText w:val="%1"/>
      <w:lvlJc w:val="left"/>
    </w:lvl>
    <w:lvl w:ilvl="1" w:tplc="447CC40C">
      <w:numFmt w:val="decimal"/>
      <w:lvlText w:val=""/>
      <w:lvlJc w:val="left"/>
    </w:lvl>
    <w:lvl w:ilvl="2" w:tplc="AB98634A">
      <w:numFmt w:val="decimal"/>
      <w:lvlText w:val=""/>
      <w:lvlJc w:val="left"/>
    </w:lvl>
    <w:lvl w:ilvl="3" w:tplc="A7387A4E">
      <w:numFmt w:val="decimal"/>
      <w:lvlText w:val=""/>
      <w:lvlJc w:val="left"/>
    </w:lvl>
    <w:lvl w:ilvl="4" w:tplc="6E9CF140">
      <w:numFmt w:val="decimal"/>
      <w:lvlText w:val=""/>
      <w:lvlJc w:val="left"/>
    </w:lvl>
    <w:lvl w:ilvl="5" w:tplc="EE1ADF48">
      <w:numFmt w:val="decimal"/>
      <w:lvlText w:val=""/>
      <w:lvlJc w:val="left"/>
    </w:lvl>
    <w:lvl w:ilvl="6" w:tplc="60844686">
      <w:numFmt w:val="decimal"/>
      <w:lvlText w:val=""/>
      <w:lvlJc w:val="left"/>
    </w:lvl>
    <w:lvl w:ilvl="7" w:tplc="09DED52E">
      <w:numFmt w:val="decimal"/>
      <w:lvlText w:val=""/>
      <w:lvlJc w:val="left"/>
    </w:lvl>
    <w:lvl w:ilvl="8" w:tplc="D40EC428">
      <w:numFmt w:val="decimal"/>
      <w:lvlText w:val=""/>
      <w:lvlJc w:val="left"/>
    </w:lvl>
  </w:abstractNum>
  <w:abstractNum w:abstractNumId="32" w15:restartNumberingAfterBreak="0">
    <w:nsid w:val="75A2A8D4"/>
    <w:multiLevelType w:val="hybridMultilevel"/>
    <w:tmpl w:val="974CCE3A"/>
    <w:lvl w:ilvl="0" w:tplc="2B34D468">
      <w:start w:val="1"/>
      <w:numFmt w:val="bullet"/>
      <w:lvlText w:val="3"/>
      <w:lvlJc w:val="left"/>
    </w:lvl>
    <w:lvl w:ilvl="1" w:tplc="2764927E">
      <w:numFmt w:val="decimal"/>
      <w:lvlText w:val=""/>
      <w:lvlJc w:val="left"/>
    </w:lvl>
    <w:lvl w:ilvl="2" w:tplc="688057DC">
      <w:numFmt w:val="decimal"/>
      <w:lvlText w:val=""/>
      <w:lvlJc w:val="left"/>
    </w:lvl>
    <w:lvl w:ilvl="3" w:tplc="03DEC7AE">
      <w:numFmt w:val="decimal"/>
      <w:lvlText w:val=""/>
      <w:lvlJc w:val="left"/>
    </w:lvl>
    <w:lvl w:ilvl="4" w:tplc="E7007DB2">
      <w:numFmt w:val="decimal"/>
      <w:lvlText w:val=""/>
      <w:lvlJc w:val="left"/>
    </w:lvl>
    <w:lvl w:ilvl="5" w:tplc="B0484EA2">
      <w:numFmt w:val="decimal"/>
      <w:lvlText w:val=""/>
      <w:lvlJc w:val="left"/>
    </w:lvl>
    <w:lvl w:ilvl="6" w:tplc="EC94772A">
      <w:numFmt w:val="decimal"/>
      <w:lvlText w:val=""/>
      <w:lvlJc w:val="left"/>
    </w:lvl>
    <w:lvl w:ilvl="7" w:tplc="ED068B4E">
      <w:numFmt w:val="decimal"/>
      <w:lvlText w:val=""/>
      <w:lvlJc w:val="left"/>
    </w:lvl>
    <w:lvl w:ilvl="8" w:tplc="D4E2A20E">
      <w:numFmt w:val="decimal"/>
      <w:lvlText w:val=""/>
      <w:lvlJc w:val="left"/>
    </w:lvl>
  </w:abstractNum>
  <w:abstractNum w:abstractNumId="33" w15:restartNumberingAfterBreak="0">
    <w:nsid w:val="786B7BA6"/>
    <w:multiLevelType w:val="hybridMultilevel"/>
    <w:tmpl w:val="A0E4C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4573E"/>
    <w:multiLevelType w:val="hybridMultilevel"/>
    <w:tmpl w:val="432C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838CB2"/>
    <w:multiLevelType w:val="hybridMultilevel"/>
    <w:tmpl w:val="FEEE72FA"/>
    <w:lvl w:ilvl="0" w:tplc="5512F9EE">
      <w:start w:val="1"/>
      <w:numFmt w:val="bullet"/>
      <w:lvlText w:val="5"/>
      <w:lvlJc w:val="left"/>
    </w:lvl>
    <w:lvl w:ilvl="1" w:tplc="DA90656C">
      <w:numFmt w:val="decimal"/>
      <w:lvlText w:val=""/>
      <w:lvlJc w:val="left"/>
    </w:lvl>
    <w:lvl w:ilvl="2" w:tplc="6F104FE4">
      <w:numFmt w:val="decimal"/>
      <w:lvlText w:val=""/>
      <w:lvlJc w:val="left"/>
    </w:lvl>
    <w:lvl w:ilvl="3" w:tplc="3E50F30A">
      <w:numFmt w:val="decimal"/>
      <w:lvlText w:val=""/>
      <w:lvlJc w:val="left"/>
    </w:lvl>
    <w:lvl w:ilvl="4" w:tplc="85C431A2">
      <w:numFmt w:val="decimal"/>
      <w:lvlText w:val=""/>
      <w:lvlJc w:val="left"/>
    </w:lvl>
    <w:lvl w:ilvl="5" w:tplc="807A2BA4">
      <w:numFmt w:val="decimal"/>
      <w:lvlText w:val=""/>
      <w:lvlJc w:val="left"/>
    </w:lvl>
    <w:lvl w:ilvl="6" w:tplc="A2286F36">
      <w:numFmt w:val="decimal"/>
      <w:lvlText w:val=""/>
      <w:lvlJc w:val="left"/>
    </w:lvl>
    <w:lvl w:ilvl="7" w:tplc="E71EEEA2">
      <w:numFmt w:val="decimal"/>
      <w:lvlText w:val=""/>
      <w:lvlJc w:val="left"/>
    </w:lvl>
    <w:lvl w:ilvl="8" w:tplc="54C6A114">
      <w:numFmt w:val="decimal"/>
      <w:lvlText w:val=""/>
      <w:lvlJc w:val="left"/>
    </w:lvl>
  </w:abstractNum>
  <w:abstractNum w:abstractNumId="36" w15:restartNumberingAfterBreak="0">
    <w:nsid w:val="7A530C74"/>
    <w:multiLevelType w:val="hybridMultilevel"/>
    <w:tmpl w:val="D9284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4E5102"/>
    <w:multiLevelType w:val="hybridMultilevel"/>
    <w:tmpl w:val="0A84C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9372122">
    <w:abstractNumId w:val="24"/>
  </w:num>
  <w:num w:numId="2" w16cid:durableId="1205021303">
    <w:abstractNumId w:val="28"/>
  </w:num>
  <w:num w:numId="3" w16cid:durableId="1942643305">
    <w:abstractNumId w:val="13"/>
  </w:num>
  <w:num w:numId="4" w16cid:durableId="1065565175">
    <w:abstractNumId w:val="15"/>
  </w:num>
  <w:num w:numId="5" w16cid:durableId="1103645658">
    <w:abstractNumId w:val="25"/>
  </w:num>
  <w:num w:numId="6" w16cid:durableId="228611481">
    <w:abstractNumId w:val="23"/>
  </w:num>
  <w:num w:numId="7" w16cid:durableId="1977375254">
    <w:abstractNumId w:val="29"/>
  </w:num>
  <w:num w:numId="8" w16cid:durableId="1134106735">
    <w:abstractNumId w:val="4"/>
  </w:num>
  <w:num w:numId="9" w16cid:durableId="1176652569">
    <w:abstractNumId w:val="32"/>
  </w:num>
  <w:num w:numId="10" w16cid:durableId="441190198">
    <w:abstractNumId w:val="33"/>
  </w:num>
  <w:num w:numId="11" w16cid:durableId="1960522790">
    <w:abstractNumId w:val="20"/>
  </w:num>
  <w:num w:numId="12" w16cid:durableId="773936384">
    <w:abstractNumId w:val="3"/>
  </w:num>
  <w:num w:numId="13" w16cid:durableId="147552792">
    <w:abstractNumId w:val="10"/>
  </w:num>
  <w:num w:numId="14" w16cid:durableId="1650861821">
    <w:abstractNumId w:val="35"/>
  </w:num>
  <w:num w:numId="15" w16cid:durableId="933324752">
    <w:abstractNumId w:val="37"/>
  </w:num>
  <w:num w:numId="16" w16cid:durableId="2090692098">
    <w:abstractNumId w:val="9"/>
  </w:num>
  <w:num w:numId="17" w16cid:durableId="1981953839">
    <w:abstractNumId w:val="26"/>
  </w:num>
  <w:num w:numId="18" w16cid:durableId="2081051303">
    <w:abstractNumId w:val="34"/>
  </w:num>
  <w:num w:numId="19" w16cid:durableId="1140416155">
    <w:abstractNumId w:val="7"/>
  </w:num>
  <w:num w:numId="20" w16cid:durableId="2051763042">
    <w:abstractNumId w:val="12"/>
  </w:num>
  <w:num w:numId="21" w16cid:durableId="1710569841">
    <w:abstractNumId w:val="16"/>
  </w:num>
  <w:num w:numId="22" w16cid:durableId="1075084331">
    <w:abstractNumId w:val="27"/>
  </w:num>
  <w:num w:numId="23" w16cid:durableId="42947146">
    <w:abstractNumId w:val="31"/>
  </w:num>
  <w:num w:numId="24" w16cid:durableId="1399864044">
    <w:abstractNumId w:val="14"/>
  </w:num>
  <w:num w:numId="25" w16cid:durableId="550306150">
    <w:abstractNumId w:val="2"/>
  </w:num>
  <w:num w:numId="26" w16cid:durableId="1027021398">
    <w:abstractNumId w:val="0"/>
  </w:num>
  <w:num w:numId="27" w16cid:durableId="773407251">
    <w:abstractNumId w:val="1"/>
  </w:num>
  <w:num w:numId="28" w16cid:durableId="1481651894">
    <w:abstractNumId w:val="19"/>
  </w:num>
  <w:num w:numId="29" w16cid:durableId="1111243272">
    <w:abstractNumId w:val="21"/>
  </w:num>
  <w:num w:numId="30" w16cid:durableId="1910070371">
    <w:abstractNumId w:val="6"/>
  </w:num>
  <w:num w:numId="31" w16cid:durableId="1108353555">
    <w:abstractNumId w:val="18"/>
  </w:num>
  <w:num w:numId="32" w16cid:durableId="832571192">
    <w:abstractNumId w:val="30"/>
  </w:num>
  <w:num w:numId="33" w16cid:durableId="168757400">
    <w:abstractNumId w:val="17"/>
  </w:num>
  <w:num w:numId="34" w16cid:durableId="580452525">
    <w:abstractNumId w:val="22"/>
  </w:num>
  <w:num w:numId="35" w16cid:durableId="1731803004">
    <w:abstractNumId w:val="5"/>
  </w:num>
  <w:num w:numId="36" w16cid:durableId="1427263974">
    <w:abstractNumId w:val="8"/>
  </w:num>
  <w:num w:numId="37" w16cid:durableId="1314601118">
    <w:abstractNumId w:val="36"/>
  </w:num>
  <w:num w:numId="38" w16cid:durableId="17903175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ANCIxMjc3NzMyUdpeDU4uLM/DyQAqNaAJ8GdSEsAAAA"/>
  </w:docVars>
  <w:rsids>
    <w:rsidRoot w:val="008E685E"/>
    <w:rsid w:val="000458D9"/>
    <w:rsid w:val="00082534"/>
    <w:rsid w:val="000D02E7"/>
    <w:rsid w:val="000D42A3"/>
    <w:rsid w:val="00115444"/>
    <w:rsid w:val="00120AAA"/>
    <w:rsid w:val="001E6BE9"/>
    <w:rsid w:val="001F691A"/>
    <w:rsid w:val="001F6E8C"/>
    <w:rsid w:val="00210AAD"/>
    <w:rsid w:val="0021444A"/>
    <w:rsid w:val="0021637B"/>
    <w:rsid w:val="002227C2"/>
    <w:rsid w:val="002B5BE6"/>
    <w:rsid w:val="002E47B1"/>
    <w:rsid w:val="002F1D35"/>
    <w:rsid w:val="003147DE"/>
    <w:rsid w:val="00337D7E"/>
    <w:rsid w:val="00353725"/>
    <w:rsid w:val="00366FF4"/>
    <w:rsid w:val="00383013"/>
    <w:rsid w:val="003B5FC2"/>
    <w:rsid w:val="003E098F"/>
    <w:rsid w:val="003F7BCD"/>
    <w:rsid w:val="00470F5E"/>
    <w:rsid w:val="004734D7"/>
    <w:rsid w:val="00481A48"/>
    <w:rsid w:val="00493144"/>
    <w:rsid w:val="004F34BC"/>
    <w:rsid w:val="00504CE2"/>
    <w:rsid w:val="00521BE7"/>
    <w:rsid w:val="00522E90"/>
    <w:rsid w:val="00587090"/>
    <w:rsid w:val="005E5A4A"/>
    <w:rsid w:val="00642980"/>
    <w:rsid w:val="006761D7"/>
    <w:rsid w:val="006B2FAC"/>
    <w:rsid w:val="006C12E8"/>
    <w:rsid w:val="006D0E00"/>
    <w:rsid w:val="006D689B"/>
    <w:rsid w:val="006E51E5"/>
    <w:rsid w:val="0084518E"/>
    <w:rsid w:val="00883070"/>
    <w:rsid w:val="008B0581"/>
    <w:rsid w:val="008B40A0"/>
    <w:rsid w:val="008E685E"/>
    <w:rsid w:val="008F4876"/>
    <w:rsid w:val="009A67C1"/>
    <w:rsid w:val="009A730E"/>
    <w:rsid w:val="009D7315"/>
    <w:rsid w:val="00A226F7"/>
    <w:rsid w:val="00A60A78"/>
    <w:rsid w:val="00A95D9E"/>
    <w:rsid w:val="00AA14CD"/>
    <w:rsid w:val="00AE35EB"/>
    <w:rsid w:val="00B01E8E"/>
    <w:rsid w:val="00B46E7F"/>
    <w:rsid w:val="00B507AC"/>
    <w:rsid w:val="00B95D9D"/>
    <w:rsid w:val="00C87400"/>
    <w:rsid w:val="00D13A35"/>
    <w:rsid w:val="00D30584"/>
    <w:rsid w:val="00D43180"/>
    <w:rsid w:val="00D90B40"/>
    <w:rsid w:val="00DA7FD9"/>
    <w:rsid w:val="00E15A97"/>
    <w:rsid w:val="00E3097D"/>
    <w:rsid w:val="00E31161"/>
    <w:rsid w:val="00E97629"/>
    <w:rsid w:val="00EB4829"/>
    <w:rsid w:val="00EB4A27"/>
    <w:rsid w:val="00EC14AB"/>
    <w:rsid w:val="00ED18CB"/>
    <w:rsid w:val="00F14A28"/>
    <w:rsid w:val="00F25503"/>
    <w:rsid w:val="00F37311"/>
    <w:rsid w:val="00F53D0E"/>
    <w:rsid w:val="00F726EE"/>
    <w:rsid w:val="00FA00B0"/>
    <w:rsid w:val="013B99CE"/>
    <w:rsid w:val="10208CC7"/>
    <w:rsid w:val="4A0758FF"/>
    <w:rsid w:val="4C2EBBD0"/>
    <w:rsid w:val="530A0602"/>
    <w:rsid w:val="7973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EFDF8"/>
  <w15:docId w15:val="{67FF2AB9-5B6D-4144-BFB3-30CF8A626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CE2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CE2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4CE2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4CE2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4CE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4C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4CE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4CE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4CE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4CE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CE2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4CE2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4CE2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4CE2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4CE2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4CE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4CE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4CE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4CE2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504CE2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04CE2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4CE2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504CE2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504CE2"/>
    <w:rPr>
      <w:b/>
      <w:bCs/>
    </w:rPr>
  </w:style>
  <w:style w:type="character" w:styleId="Emphasis">
    <w:name w:val="Emphasis"/>
    <w:basedOn w:val="DefaultParagraphFont"/>
    <w:uiPriority w:val="20"/>
    <w:qFormat/>
    <w:rsid w:val="00504CE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504CE2"/>
    <w:rPr>
      <w:szCs w:val="32"/>
    </w:rPr>
  </w:style>
  <w:style w:type="paragraph" w:styleId="ListParagraph">
    <w:name w:val="List Paragraph"/>
    <w:basedOn w:val="Normal"/>
    <w:uiPriority w:val="34"/>
    <w:qFormat/>
    <w:rsid w:val="00504CE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04CE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04CE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4CE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4CE2"/>
    <w:rPr>
      <w:b/>
      <w:i/>
      <w:sz w:val="24"/>
    </w:rPr>
  </w:style>
  <w:style w:type="character" w:styleId="SubtleEmphasis">
    <w:name w:val="Subtle Emphasis"/>
    <w:uiPriority w:val="19"/>
    <w:qFormat/>
    <w:rsid w:val="00504CE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504CE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504CE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504CE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504CE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4CE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04CE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C1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42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42A3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42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42A3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5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3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5A9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5D9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5D9E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51E5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53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bet.cs.fiu.edu/csassessment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4f75d1-99c4-458f-87a4-659f9903c487" xsi:nil="true"/>
    <lcf76f155ced4ddcb4097134ff3c332f xmlns="f7b36b70-0c59-4040-b1ab-d886be883ed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70E36CB01D648A41CF134819D26EA" ma:contentTypeVersion="13" ma:contentTypeDescription="Create a new document." ma:contentTypeScope="" ma:versionID="24b6ade67afba3c1eabcd4c0c04b0619">
  <xsd:schema xmlns:xsd="http://www.w3.org/2001/XMLSchema" xmlns:xs="http://www.w3.org/2001/XMLSchema" xmlns:p="http://schemas.microsoft.com/office/2006/metadata/properties" xmlns:ns2="f7b36b70-0c59-4040-b1ab-d886be883edb" xmlns:ns3="174f75d1-99c4-458f-87a4-659f9903c487" targetNamespace="http://schemas.microsoft.com/office/2006/metadata/properties" ma:root="true" ma:fieldsID="33f43a045ea3f4d3f1139a772b397277" ns2:_="" ns3:_="">
    <xsd:import namespace="f7b36b70-0c59-4040-b1ab-d886be883edb"/>
    <xsd:import namespace="174f75d1-99c4-458f-87a4-659f9903c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36b70-0c59-4040-b1ab-d886be883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f75d1-99c4-458f-87a4-659f9903c4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119e82-cb14-473b-afcd-ec38cb3fbbdc}" ma:internalName="TaxCatchAll" ma:showField="CatchAllData" ma:web="174f75d1-99c4-458f-87a4-659f9903c4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144B07-A6C9-454C-BDCE-ED855CCB0085}">
  <ds:schemaRefs>
    <ds:schemaRef ds:uri="http://schemas.microsoft.com/office/2006/metadata/properties"/>
    <ds:schemaRef ds:uri="http://schemas.microsoft.com/office/infopath/2007/PartnerControls"/>
    <ds:schemaRef ds:uri="174f75d1-99c4-458f-87a4-659f9903c487"/>
    <ds:schemaRef ds:uri="f7b36b70-0c59-4040-b1ab-d886be883edb"/>
  </ds:schemaRefs>
</ds:datastoreItem>
</file>

<file path=customXml/itemProps2.xml><?xml version="1.0" encoding="utf-8"?>
<ds:datastoreItem xmlns:ds="http://schemas.openxmlformats.org/officeDocument/2006/customXml" ds:itemID="{D1871847-2717-4DB6-AA93-75055208D7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0D6A78-887E-4A9B-9C8F-DC7BBB8272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E34B1A-96F4-4287-8077-CD375C15B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36b70-0c59-4040-b1ab-d886be883edb"/>
    <ds:schemaRef ds:uri="174f75d1-99c4-458f-87a4-659f9903c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38</Words>
  <Characters>4782</Characters>
  <Application>Microsoft Office Word</Application>
  <DocSecurity>0</DocSecurity>
  <Lines>39</Lines>
  <Paragraphs>11</Paragraphs>
  <ScaleCrop>false</ScaleCrop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</dc:creator>
  <cp:keywords/>
  <dc:description/>
  <cp:lastModifiedBy>Gregory Murad Reis</cp:lastModifiedBy>
  <cp:revision>8</cp:revision>
  <cp:lastPrinted>2019-07-11T01:22:00Z</cp:lastPrinted>
  <dcterms:created xsi:type="dcterms:W3CDTF">2021-07-06T15:42:00Z</dcterms:created>
  <dcterms:modified xsi:type="dcterms:W3CDTF">2024-11-2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370E36CB01D648A41CF134819D26EA</vt:lpwstr>
  </property>
</Properties>
</file>